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BE728" w14:textId="6E961529" w:rsidR="00F82844" w:rsidRPr="002731FE" w:rsidRDefault="00F82844" w:rsidP="002731FE">
      <w:pPr>
        <w:pStyle w:val="Heading1"/>
        <w:rPr>
          <w:rFonts w:ascii="Arial" w:hAnsi="Arial" w:cs="Arial"/>
          <w:b/>
          <w:color w:val="000000" w:themeColor="text1"/>
          <w:sz w:val="28"/>
          <w:szCs w:val="28"/>
        </w:rPr>
      </w:pP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 xml:space="preserve">LONDON METROPOLITAN UNIVERSITY </w:t>
      </w:r>
    </w:p>
    <w:p w14:paraId="2CE5088D" w14:textId="5AF80DD2" w:rsidR="00A61ABF" w:rsidRDefault="00F82844" w:rsidP="008F3DEA">
      <w:pPr>
        <w:pStyle w:val="Heading1"/>
        <w:rPr>
          <w:rFonts w:ascii="Arial" w:hAnsi="Arial" w:cs="Arial"/>
          <w:b/>
          <w:color w:val="000000" w:themeColor="text1"/>
          <w:sz w:val="28"/>
          <w:szCs w:val="28"/>
        </w:rPr>
      </w:pP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B</w:t>
      </w:r>
      <w:r w:rsidR="00673DCA" w:rsidRPr="002731FE">
        <w:rPr>
          <w:rFonts w:ascii="Arial" w:hAnsi="Arial" w:cs="Arial"/>
          <w:b/>
          <w:color w:val="000000" w:themeColor="text1"/>
          <w:sz w:val="28"/>
          <w:szCs w:val="28"/>
        </w:rPr>
        <w:t>OARD AND COMMITTEE CALENDAR 202</w:t>
      </w:r>
      <w:r w:rsidR="009D3A93">
        <w:rPr>
          <w:rFonts w:ascii="Arial" w:hAnsi="Arial" w:cs="Arial"/>
          <w:b/>
          <w:color w:val="000000" w:themeColor="text1"/>
          <w:sz w:val="28"/>
          <w:szCs w:val="28"/>
        </w:rPr>
        <w:t>3</w:t>
      </w: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/</w:t>
      </w:r>
      <w:r w:rsidR="00A54471" w:rsidRPr="002731FE">
        <w:rPr>
          <w:rFonts w:ascii="Arial" w:hAnsi="Arial" w:cs="Arial"/>
          <w:b/>
          <w:color w:val="000000" w:themeColor="text1"/>
          <w:sz w:val="28"/>
          <w:szCs w:val="28"/>
        </w:rPr>
        <w:t>2</w:t>
      </w:r>
      <w:r w:rsidR="009D3A93">
        <w:rPr>
          <w:rFonts w:ascii="Arial" w:hAnsi="Arial" w:cs="Arial"/>
          <w:b/>
          <w:color w:val="000000" w:themeColor="text1"/>
          <w:sz w:val="28"/>
          <w:szCs w:val="28"/>
        </w:rPr>
        <w:t>4</w:t>
      </w:r>
    </w:p>
    <w:p w14:paraId="0EC5F884" w14:textId="77777777" w:rsidR="008F3DEA" w:rsidRPr="008F3DEA" w:rsidRDefault="008F3DEA" w:rsidP="008F3DEA"/>
    <w:tbl>
      <w:tblPr>
        <w:tblStyle w:val="TableGrid"/>
        <w:tblW w:w="22379" w:type="dxa"/>
        <w:jc w:val="center"/>
        <w:tblLayout w:type="fixed"/>
        <w:tblLook w:val="0020" w:firstRow="1" w:lastRow="0" w:firstColumn="0" w:lastColumn="0" w:noHBand="0" w:noVBand="0"/>
      </w:tblPr>
      <w:tblGrid>
        <w:gridCol w:w="1417"/>
        <w:gridCol w:w="4372"/>
        <w:gridCol w:w="1701"/>
        <w:gridCol w:w="1444"/>
        <w:gridCol w:w="1984"/>
        <w:gridCol w:w="1418"/>
        <w:gridCol w:w="1417"/>
        <w:gridCol w:w="1392"/>
        <w:gridCol w:w="1559"/>
        <w:gridCol w:w="1418"/>
        <w:gridCol w:w="1417"/>
        <w:gridCol w:w="1418"/>
        <w:gridCol w:w="1422"/>
      </w:tblGrid>
      <w:tr w:rsidR="00AD3F3C" w:rsidRPr="00807451" w14:paraId="43DF92F3" w14:textId="77777777" w:rsidTr="5119DFEC">
        <w:trPr>
          <w:trHeight w:val="953"/>
          <w:jc w:val="center"/>
        </w:trPr>
        <w:tc>
          <w:tcPr>
            <w:tcW w:w="1417" w:type="dxa"/>
            <w:shd w:val="clear" w:color="auto" w:fill="D9D9D9" w:themeFill="background1" w:themeFillShade="D9"/>
          </w:tcPr>
          <w:p w14:paraId="6985C90F" w14:textId="77777777" w:rsidR="00365FD2" w:rsidRPr="00807451" w:rsidRDefault="00365FD2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TIME</w:t>
            </w:r>
          </w:p>
          <w:p w14:paraId="4C7F3B5C" w14:textId="77777777" w:rsidR="00365FD2" w:rsidRPr="00807451" w:rsidRDefault="00365FD2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(unless stated otherwise)</w:t>
            </w:r>
          </w:p>
        </w:tc>
        <w:tc>
          <w:tcPr>
            <w:tcW w:w="4372" w:type="dxa"/>
            <w:shd w:val="clear" w:color="auto" w:fill="D9D9D9" w:themeFill="background1" w:themeFillShade="D9"/>
          </w:tcPr>
          <w:p w14:paraId="48151C60" w14:textId="77777777" w:rsidR="00365FD2" w:rsidRPr="00807451" w:rsidRDefault="00365FD2">
            <w:pPr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EETING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CEE748D" w14:textId="4F932415" w:rsidR="00365FD2" w:rsidRPr="00807451" w:rsidRDefault="00673DCA" w:rsidP="0090329E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3</w:t>
            </w:r>
          </w:p>
          <w:p w14:paraId="12FA31B9" w14:textId="77777777" w:rsidR="00365FD2" w:rsidRPr="00807451" w:rsidRDefault="00365FD2" w:rsidP="0090329E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SEPTEMBER</w:t>
            </w:r>
          </w:p>
        </w:tc>
        <w:tc>
          <w:tcPr>
            <w:tcW w:w="1444" w:type="dxa"/>
            <w:shd w:val="clear" w:color="auto" w:fill="D9D9D9" w:themeFill="background1" w:themeFillShade="D9"/>
          </w:tcPr>
          <w:p w14:paraId="23523A49" w14:textId="48E0A8E2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3</w:t>
            </w:r>
          </w:p>
          <w:p w14:paraId="2492BF37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OCTOBER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2CBE5967" w14:textId="59D2EEC9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3</w:t>
            </w:r>
          </w:p>
          <w:p w14:paraId="1D7895A5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NOVEMBER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36118A86" w14:textId="301D1ADE" w:rsidR="00365FD2" w:rsidRPr="00807451" w:rsidRDefault="00673DCA" w:rsidP="00264E7B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3</w:t>
            </w:r>
          </w:p>
          <w:p w14:paraId="59FBF744" w14:textId="77777777" w:rsidR="00365FD2" w:rsidRPr="00807451" w:rsidRDefault="00365FD2" w:rsidP="00966051">
            <w:pPr>
              <w:ind w:right="-288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DECEMB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249DB92" w14:textId="79633F7B" w:rsidR="00365FD2" w:rsidRPr="00807451" w:rsidRDefault="0033045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4</w:t>
            </w:r>
          </w:p>
          <w:p w14:paraId="56795125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ANUARY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072AE1DF" w14:textId="32D9602F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4</w:t>
            </w:r>
          </w:p>
          <w:p w14:paraId="1327CAEE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FEBRUARY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8A0D8A9" w14:textId="69674960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4</w:t>
            </w:r>
          </w:p>
          <w:p w14:paraId="4DA4C12E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RCH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493F03B" w14:textId="798214AF" w:rsidR="00365FD2" w:rsidRPr="00807451" w:rsidRDefault="00673DCA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4</w:t>
            </w:r>
          </w:p>
          <w:p w14:paraId="7A73DE33" w14:textId="77777777" w:rsidR="00365FD2" w:rsidRPr="00807451" w:rsidRDefault="00365FD2" w:rsidP="00903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APRIL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4A203167" w14:textId="2492A664" w:rsidR="00365FD2" w:rsidRPr="00807451" w:rsidRDefault="00673DCA" w:rsidP="0090329E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4</w:t>
            </w:r>
          </w:p>
          <w:p w14:paraId="50142564" w14:textId="77777777" w:rsidR="00365FD2" w:rsidRPr="00807451" w:rsidRDefault="00365FD2" w:rsidP="0090329E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FEB5987" w14:textId="67312AA2" w:rsidR="00365FD2" w:rsidRPr="00807451" w:rsidRDefault="00673DCA" w:rsidP="0090329E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4</w:t>
            </w:r>
          </w:p>
          <w:p w14:paraId="72D64E9B" w14:textId="77777777" w:rsidR="00365FD2" w:rsidRPr="00807451" w:rsidRDefault="00365FD2" w:rsidP="0090329E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NE</w:t>
            </w:r>
          </w:p>
        </w:tc>
        <w:tc>
          <w:tcPr>
            <w:tcW w:w="1422" w:type="dxa"/>
            <w:shd w:val="clear" w:color="auto" w:fill="D9D9D9" w:themeFill="background1" w:themeFillShade="D9"/>
          </w:tcPr>
          <w:p w14:paraId="229283DA" w14:textId="25A627F2" w:rsidR="00264E7B" w:rsidRPr="00807451" w:rsidRDefault="00673DCA" w:rsidP="00264E7B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9D3A93">
              <w:rPr>
                <w:rFonts w:ascii="Arial" w:hAnsi="Arial" w:cs="Arial"/>
                <w:b/>
                <w:bCs/>
              </w:rPr>
              <w:t>4</w:t>
            </w:r>
          </w:p>
          <w:p w14:paraId="69D8F944" w14:textId="77777777" w:rsidR="00365FD2" w:rsidRPr="00807451" w:rsidRDefault="00264E7B" w:rsidP="00264E7B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LY</w:t>
            </w:r>
          </w:p>
        </w:tc>
      </w:tr>
      <w:tr w:rsidR="00F545C0" w:rsidRPr="00BB0F5E" w14:paraId="0EC52085" w14:textId="77777777" w:rsidTr="009200F2">
        <w:trPr>
          <w:trHeight w:val="1218"/>
          <w:jc w:val="center"/>
        </w:trPr>
        <w:tc>
          <w:tcPr>
            <w:tcW w:w="1417" w:type="dxa"/>
          </w:tcPr>
          <w:p w14:paraId="647C00E6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3EF575D5" w14:textId="53D5845E" w:rsidR="00F545C0" w:rsidRPr="00BB0F5E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</w:t>
            </w:r>
            <w:r w:rsidR="009200F2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4372" w:type="dxa"/>
            <w:shd w:val="clear" w:color="auto" w:fill="auto"/>
          </w:tcPr>
          <w:p w14:paraId="76155A2D" w14:textId="77777777" w:rsidR="00892B1F" w:rsidRPr="00E96160" w:rsidRDefault="00892B1F" w:rsidP="005675AA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0FDECD76" w14:textId="043B681A" w:rsidR="00F545C0" w:rsidRPr="00E96160" w:rsidRDefault="00F545C0" w:rsidP="005675AA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</w:p>
        </w:tc>
        <w:tc>
          <w:tcPr>
            <w:tcW w:w="1701" w:type="dxa"/>
          </w:tcPr>
          <w:p w14:paraId="717CD4D2" w14:textId="77777777" w:rsidR="00F545C0" w:rsidRPr="00E96160" w:rsidRDefault="00F545C0" w:rsidP="00BD465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</w:tcPr>
          <w:p w14:paraId="3CAAD983" w14:textId="77777777" w:rsidR="00767207" w:rsidRPr="00E96160" w:rsidRDefault="00767207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81D71D8" w14:textId="143F42F6" w:rsidR="00F545C0" w:rsidRPr="00E96160" w:rsidRDefault="00F545C0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 w:rsidR="00767207"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9D3A93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  <w:p w14:paraId="5CFD7BE4" w14:textId="667DEDEC" w:rsidR="00767207" w:rsidRPr="00E96160" w:rsidRDefault="00767207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</w:tcPr>
          <w:p w14:paraId="0386C08F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6395E28C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08210255" w14:textId="77777777" w:rsidR="00F545C0" w:rsidRPr="00E96160" w:rsidRDefault="00F545C0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</w:tcPr>
          <w:p w14:paraId="756338D0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7A877DC4" w14:textId="77777777" w:rsidR="00F545C0" w:rsidRPr="00E96160" w:rsidRDefault="00F545C0" w:rsidP="00767207">
            <w:pPr>
              <w:tabs>
                <w:tab w:val="decimal" w:pos="317"/>
              </w:tabs>
              <w:spacing w:before="20" w:after="20"/>
              <w:ind w:left="34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3AF0D24C" w14:textId="77777777" w:rsidR="00F545C0" w:rsidRPr="00E96160" w:rsidRDefault="00F545C0" w:rsidP="0076720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43C07E75" w14:textId="77777777" w:rsidR="00F545C0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3ACF362C" w14:textId="77777777" w:rsidR="00767207" w:rsidRPr="00E96160" w:rsidRDefault="00767207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6F93329" w14:textId="1B929DA6" w:rsidR="00767207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683188AE" w14:textId="77777777" w:rsidR="00F545C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4D4AA8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  <w:p w14:paraId="4AC027F8" w14:textId="6950B590" w:rsidR="009200F2" w:rsidRPr="00E96160" w:rsidRDefault="009200F2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(10.00-12.30)</w:t>
            </w:r>
          </w:p>
        </w:tc>
        <w:tc>
          <w:tcPr>
            <w:tcW w:w="1422" w:type="dxa"/>
          </w:tcPr>
          <w:p w14:paraId="48CA2A49" w14:textId="77777777" w:rsidR="00F545C0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AD3F3C" w:rsidRPr="00BB0F5E" w14:paraId="50371846" w14:textId="77777777" w:rsidTr="5119DFEC">
        <w:trPr>
          <w:trHeight w:val="810"/>
          <w:jc w:val="center"/>
        </w:trPr>
        <w:tc>
          <w:tcPr>
            <w:tcW w:w="1417" w:type="dxa"/>
          </w:tcPr>
          <w:p w14:paraId="0BA22687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5E38A405" w14:textId="5A0BA412" w:rsidR="00AD3F3C" w:rsidRDefault="00AD3F3C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3.30</w:t>
            </w:r>
          </w:p>
        </w:tc>
        <w:tc>
          <w:tcPr>
            <w:tcW w:w="4372" w:type="dxa"/>
          </w:tcPr>
          <w:p w14:paraId="15B3832B" w14:textId="006D579E" w:rsidR="00AD3F3C" w:rsidRPr="00E96160" w:rsidRDefault="00AD3F3C" w:rsidP="00A23A46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  <w:r w:rsidR="00E96160">
              <w:rPr>
                <w:rFonts w:ascii="Arial" w:hAnsi="Arial" w:cs="Arial"/>
                <w:b/>
              </w:rPr>
              <w:t xml:space="preserve"> &amp;</w:t>
            </w:r>
          </w:p>
          <w:p w14:paraId="48DED9E7" w14:textId="2A4CC669" w:rsidR="00AD3F3C" w:rsidRPr="00E96160" w:rsidRDefault="00AD3F3C" w:rsidP="00A23A46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ACADEMIC BOARD</w:t>
            </w:r>
            <w:r w:rsidR="00E96160">
              <w:rPr>
                <w:rFonts w:ascii="Arial" w:hAnsi="Arial" w:cs="Arial"/>
                <w:b/>
              </w:rPr>
              <w:t xml:space="preserve"> JOINT MEETING</w:t>
            </w:r>
          </w:p>
        </w:tc>
        <w:tc>
          <w:tcPr>
            <w:tcW w:w="1701" w:type="dxa"/>
          </w:tcPr>
          <w:p w14:paraId="285A5D8B" w14:textId="77777777" w:rsidR="00AD3F3C" w:rsidRPr="00E96160" w:rsidRDefault="00AD3F3C" w:rsidP="00A23A46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</w:tcPr>
          <w:p w14:paraId="2DC3632E" w14:textId="77777777" w:rsidR="00AD3F3C" w:rsidRPr="00E96160" w:rsidRDefault="00AD3F3C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</w:tcPr>
          <w:p w14:paraId="34AF2B79" w14:textId="77777777" w:rsidR="00767207" w:rsidRPr="00E96160" w:rsidRDefault="00767207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774FB7F" w14:textId="77777777" w:rsidR="009B2648" w:rsidRPr="00E96160" w:rsidRDefault="00AD3F3C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14:paraId="3BC0B2B4" w14:textId="703F8E0F" w:rsidR="00AD3F3C" w:rsidRPr="00E96160" w:rsidRDefault="00AD3F3C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9D3A93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1418" w:type="dxa"/>
          </w:tcPr>
          <w:p w14:paraId="6A9478CE" w14:textId="77777777" w:rsidR="00AD3F3C" w:rsidRPr="00E96160" w:rsidRDefault="00AD3F3C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5CEB79BC" w14:textId="77777777" w:rsidR="00AD3F3C" w:rsidRPr="00E96160" w:rsidRDefault="00AD3F3C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</w:tcPr>
          <w:p w14:paraId="50AA07A6" w14:textId="77777777" w:rsidR="00AD3F3C" w:rsidRPr="00E96160" w:rsidRDefault="00AD3F3C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53C31D1B" w14:textId="77777777" w:rsidR="00767207" w:rsidRPr="00E96160" w:rsidRDefault="00767207" w:rsidP="0076720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18C8C12" w14:textId="62B6A9D1" w:rsidR="00767207" w:rsidRPr="00E96160" w:rsidRDefault="00AD3F3C" w:rsidP="0076720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25F449CB" w14:textId="0B6B8504" w:rsidR="00AD3F3C" w:rsidRPr="00E96160" w:rsidRDefault="00A4483F" w:rsidP="0076720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D22E17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418" w:type="dxa"/>
          </w:tcPr>
          <w:p w14:paraId="27BFA619" w14:textId="77777777" w:rsidR="00AD3F3C" w:rsidRPr="00E96160" w:rsidRDefault="00AD3F3C" w:rsidP="0076720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7E53CD24" w14:textId="77777777" w:rsidR="00AD3F3C" w:rsidRPr="00E96160" w:rsidRDefault="00AD3F3C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6FF1E9E4" w14:textId="77777777" w:rsidR="00AD3F3C" w:rsidRPr="00E96160" w:rsidRDefault="00AD3F3C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</w:tcPr>
          <w:p w14:paraId="2EA6CDEF" w14:textId="77777777" w:rsidR="00AD3F3C" w:rsidRPr="00E96160" w:rsidRDefault="00AD3F3C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4522F0F7" w14:textId="77777777" w:rsidTr="5119DFEC">
        <w:trPr>
          <w:trHeight w:val="810"/>
          <w:jc w:val="center"/>
        </w:trPr>
        <w:tc>
          <w:tcPr>
            <w:tcW w:w="1417" w:type="dxa"/>
          </w:tcPr>
          <w:p w14:paraId="09F48112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6874244B" w14:textId="66ACB04E" w:rsidR="00F545C0" w:rsidRPr="009E69CA" w:rsidRDefault="00F545C0" w:rsidP="00892706">
            <w:pPr>
              <w:spacing w:before="20" w:after="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0.00</w:t>
            </w:r>
            <w:r w:rsidR="00892706">
              <w:rPr>
                <w:rFonts w:ascii="Arial" w:hAnsi="Arial" w:cs="Arial"/>
              </w:rPr>
              <w:t>-</w:t>
            </w:r>
            <w:r w:rsidRPr="009E69CA">
              <w:rPr>
                <w:rFonts w:ascii="Arial" w:hAnsi="Arial" w:cs="Arial"/>
                <w:color w:val="000000"/>
              </w:rPr>
              <w:t>17.00</w:t>
            </w:r>
          </w:p>
        </w:tc>
        <w:tc>
          <w:tcPr>
            <w:tcW w:w="4372" w:type="dxa"/>
          </w:tcPr>
          <w:p w14:paraId="4AA150B3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795263C6" w14:textId="77777777" w:rsidR="00F545C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 STRATEGY DAY</w:t>
            </w:r>
          </w:p>
          <w:p w14:paraId="29A1BBBE" w14:textId="4000CA01" w:rsidR="00AB08D3" w:rsidRPr="00E96160" w:rsidRDefault="00AB08D3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01" w:type="dxa"/>
          </w:tcPr>
          <w:p w14:paraId="3CAC4443" w14:textId="77777777" w:rsidR="00F545C0" w:rsidRPr="00E96160" w:rsidRDefault="00F545C0" w:rsidP="000563CC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</w:tcPr>
          <w:p w14:paraId="37C388D2" w14:textId="77777777" w:rsidR="00F545C0" w:rsidRPr="00E96160" w:rsidRDefault="00F545C0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</w:tcPr>
          <w:p w14:paraId="6364A8E5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27B03368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51C5CF00" w14:textId="77777777" w:rsidR="00767207" w:rsidRPr="00E96160" w:rsidRDefault="00767207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D3E4A59" w14:textId="77777777" w:rsidR="009B2648" w:rsidRPr="00E96160" w:rsidRDefault="00F545C0" w:rsidP="009B2648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68EB0C3C" w14:textId="5262D5CC" w:rsidR="009B2648" w:rsidRPr="00E96160" w:rsidRDefault="00A4483F" w:rsidP="00E96160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D22E17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  <w:p w14:paraId="05D18A0D" w14:textId="403268CB" w:rsidR="00F545C0" w:rsidRPr="00E96160" w:rsidRDefault="00F545C0" w:rsidP="009B2648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(AGM)</w:t>
            </w:r>
          </w:p>
          <w:p w14:paraId="2DB0EAEF" w14:textId="2CA30A5E" w:rsidR="00767207" w:rsidRPr="00E96160" w:rsidRDefault="00767207" w:rsidP="0076720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</w:tcPr>
          <w:p w14:paraId="7731979B" w14:textId="77777777" w:rsidR="00F545C0" w:rsidRPr="00E96160" w:rsidRDefault="00F545C0" w:rsidP="0076720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44920BC5" w14:textId="77777777" w:rsidR="00F545C0" w:rsidRPr="00E96160" w:rsidRDefault="00F545C0" w:rsidP="00767207">
            <w:pPr>
              <w:tabs>
                <w:tab w:val="decimal" w:pos="317"/>
              </w:tabs>
              <w:spacing w:before="20" w:after="20"/>
              <w:ind w:left="34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31DA6526" w14:textId="77777777" w:rsidR="00F545C0" w:rsidRPr="00E96160" w:rsidRDefault="00F545C0" w:rsidP="0076720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076A4241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226741D1" w14:textId="1169DDD2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  <w:t>0</w:t>
            </w:r>
            <w:r w:rsidR="004D4AA8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</w:tc>
        <w:tc>
          <w:tcPr>
            <w:tcW w:w="1418" w:type="dxa"/>
          </w:tcPr>
          <w:p w14:paraId="6E54AEB0" w14:textId="77777777" w:rsidR="00F545C0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</w:tcPr>
          <w:p w14:paraId="41BE85E1" w14:textId="77777777" w:rsidR="00F545C0" w:rsidRPr="00E96160" w:rsidRDefault="00F545C0" w:rsidP="0076720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285F781F" w14:textId="77777777" w:rsidTr="5119DFEC">
        <w:trPr>
          <w:trHeight w:val="1380"/>
          <w:jc w:val="center"/>
        </w:trPr>
        <w:tc>
          <w:tcPr>
            <w:tcW w:w="1417" w:type="dxa"/>
          </w:tcPr>
          <w:p w14:paraId="4EDCC125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4E4615B4" w14:textId="7DB3940B" w:rsidR="00F545C0" w:rsidRPr="00BB0F5E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F06EFC">
              <w:rPr>
                <w:rFonts w:ascii="Arial" w:hAnsi="Arial" w:cs="Arial"/>
              </w:rPr>
              <w:t>4</w:t>
            </w:r>
            <w:r w:rsidRPr="00BB0F5E">
              <w:rPr>
                <w:rFonts w:ascii="Arial" w:hAnsi="Arial" w:cs="Arial"/>
              </w:rPr>
              <w:t>.</w:t>
            </w:r>
            <w:r w:rsidR="00F06EFC">
              <w:rPr>
                <w:rFonts w:ascii="Arial" w:hAnsi="Arial" w:cs="Arial"/>
              </w:rPr>
              <w:t>3</w:t>
            </w:r>
            <w:r w:rsidRPr="00BB0F5E">
              <w:rPr>
                <w:rFonts w:ascii="Arial" w:hAnsi="Arial" w:cs="Arial"/>
              </w:rPr>
              <w:t>0</w:t>
            </w:r>
            <w:r w:rsidR="00892706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17.00</w:t>
            </w:r>
          </w:p>
        </w:tc>
        <w:tc>
          <w:tcPr>
            <w:tcW w:w="4372" w:type="dxa"/>
          </w:tcPr>
          <w:p w14:paraId="71BB6D09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3E52D985" w14:textId="68792371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 xml:space="preserve">AUDIT </w:t>
            </w:r>
            <w:r w:rsidR="00D95B7E">
              <w:rPr>
                <w:rFonts w:ascii="Arial" w:hAnsi="Arial" w:cs="Arial"/>
                <w:b/>
              </w:rPr>
              <w:t xml:space="preserve">AND RISK </w:t>
            </w:r>
            <w:r w:rsidRPr="00E96160">
              <w:rPr>
                <w:rFonts w:ascii="Arial" w:hAnsi="Arial" w:cs="Arial"/>
                <w:b/>
              </w:rPr>
              <w:t>COMMITTEE</w:t>
            </w:r>
          </w:p>
        </w:tc>
        <w:tc>
          <w:tcPr>
            <w:tcW w:w="1701" w:type="dxa"/>
          </w:tcPr>
          <w:p w14:paraId="38A25BF0" w14:textId="77777777" w:rsidR="00892B1F" w:rsidRPr="00E96160" w:rsidRDefault="00892B1F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284418AD" w14:textId="4E7D513C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5B58ACDA" w14:textId="2DCE1F55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9D3A93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  <w:p w14:paraId="050DA442" w14:textId="24D0DDDB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14:paraId="63EA1DA2" w14:textId="502842DC" w:rsidR="00DE30FB" w:rsidRPr="00E96160" w:rsidRDefault="00DE30FB" w:rsidP="00DE30FB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646A4B5" w14:textId="77777777" w:rsidR="00F545C0" w:rsidRPr="00E96160" w:rsidRDefault="00F545C0" w:rsidP="00EC50D0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B6FA8D9" w14:textId="5F6FB3FC" w:rsidR="00F545C0" w:rsidRPr="00E96160" w:rsidRDefault="00F545C0" w:rsidP="00EC50D0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</w:tcPr>
          <w:p w14:paraId="55AD4507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</w:tcPr>
          <w:p w14:paraId="0F60839E" w14:textId="77777777" w:rsidR="009B2648" w:rsidRPr="00E96160" w:rsidRDefault="009B2648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2092002F" w14:textId="1C41477F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1C1DC3A6" w14:textId="50E8D8C5" w:rsidR="00F545C0" w:rsidRPr="00E96160" w:rsidRDefault="00D22E1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9</w:t>
            </w:r>
          </w:p>
          <w:p w14:paraId="733E0039" w14:textId="65C8A79D" w:rsidR="00F545C0" w:rsidRPr="00E96160" w:rsidRDefault="00F545C0" w:rsidP="003337F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(10-12pm)</w:t>
            </w:r>
          </w:p>
        </w:tc>
        <w:tc>
          <w:tcPr>
            <w:tcW w:w="1418" w:type="dxa"/>
          </w:tcPr>
          <w:p w14:paraId="2C9B6D04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61B1F1EA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</w:tcPr>
          <w:p w14:paraId="76106BD9" w14:textId="77777777" w:rsidR="00892B1F" w:rsidRPr="00E96160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29A9872" w14:textId="35B1731D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 w:rsidR="007E393D"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D22E17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559" w:type="dxa"/>
          </w:tcPr>
          <w:p w14:paraId="7FD6F93E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7524C9B1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61B1909A" w14:textId="77777777" w:rsidR="00892B1F" w:rsidRPr="00E96160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5E7AEFE" w14:textId="6F0659D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1F5A7A1F" w14:textId="43071089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4D4AA8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418" w:type="dxa"/>
          </w:tcPr>
          <w:p w14:paraId="6D0BC39C" w14:textId="77777777" w:rsidR="00F545C0" w:rsidRPr="00E96160" w:rsidRDefault="00F545C0" w:rsidP="00AB08D3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</w:tcPr>
          <w:p w14:paraId="775C3B65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4503AE7C" w14:textId="77777777" w:rsidTr="5119DFEC">
        <w:trPr>
          <w:trHeight w:val="1128"/>
          <w:jc w:val="center"/>
        </w:trPr>
        <w:tc>
          <w:tcPr>
            <w:tcW w:w="1417" w:type="dxa"/>
          </w:tcPr>
          <w:p w14:paraId="14018E63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30C654E4" w14:textId="05EA9923" w:rsidR="00F545C0" w:rsidRPr="00BB0F5E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</w:tcPr>
          <w:p w14:paraId="43B37629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56C8D9BC" w14:textId="6D50E929" w:rsidR="00F545C0" w:rsidRPr="00E96160" w:rsidRDefault="483756A9" w:rsidP="483756A9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483756A9">
              <w:rPr>
                <w:rFonts w:ascii="Arial" w:hAnsi="Arial" w:cs="Arial"/>
                <w:b/>
                <w:bCs/>
              </w:rPr>
              <w:t>PEOPLE, FINANCE &amp; RESOURCES COMMITTEE</w:t>
            </w:r>
          </w:p>
        </w:tc>
        <w:tc>
          <w:tcPr>
            <w:tcW w:w="1701" w:type="dxa"/>
          </w:tcPr>
          <w:p w14:paraId="3148BCBC" w14:textId="77777777" w:rsidR="00892B1F" w:rsidRPr="00E96160" w:rsidRDefault="00892B1F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12ECF6E" w14:textId="775920B5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643F28F9" w14:textId="0420BD24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9D3A93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  <w:p w14:paraId="7255EF24" w14:textId="0E24A1C5" w:rsidR="009C5E38" w:rsidRPr="00E96160" w:rsidRDefault="009C5E38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</w:tcPr>
          <w:p w14:paraId="65C41CDB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</w:tcPr>
          <w:p w14:paraId="1A85E7D8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DB32F86" w14:textId="43CFEB62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2E32D217" w14:textId="19C86E3D" w:rsidR="00F545C0" w:rsidRPr="00E96160" w:rsidRDefault="00D22E1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9</w:t>
            </w:r>
          </w:p>
          <w:p w14:paraId="6EB28ED9" w14:textId="7D9419AC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(</w:t>
            </w:r>
            <w:r w:rsidR="00E96160" w:rsidRPr="00E96160">
              <w:rPr>
                <w:rFonts w:ascii="Arial" w:hAnsi="Arial" w:cs="Arial"/>
                <w:b/>
                <w:bCs/>
                <w:color w:val="000000" w:themeColor="text1"/>
              </w:rPr>
              <w:t>9</w:t>
            </w:r>
            <w:r w:rsidR="009C5E38" w:rsidRPr="00E96160">
              <w:rPr>
                <w:rFonts w:ascii="Arial" w:hAnsi="Arial" w:cs="Arial"/>
                <w:b/>
                <w:bCs/>
                <w:color w:val="000000" w:themeColor="text1"/>
              </w:rPr>
              <w:t>-1</w:t>
            </w:r>
            <w:r w:rsidR="00E96160"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9C5E38" w:rsidRPr="00E96160">
              <w:rPr>
                <w:rFonts w:ascii="Arial" w:hAnsi="Arial" w:cs="Arial"/>
                <w:b/>
                <w:bCs/>
                <w:color w:val="000000" w:themeColor="text1"/>
              </w:rPr>
              <w:t>.30</w:t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)</w:t>
            </w:r>
          </w:p>
          <w:p w14:paraId="2F93E33D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5781614B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197E54B0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</w:tcPr>
          <w:p w14:paraId="1E83A0A2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69B01C22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FD15546" w14:textId="7F40880B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2FB1B7ED" w14:textId="77777777" w:rsidR="00F545C0" w:rsidRDefault="00D22E1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07</w:t>
            </w:r>
          </w:p>
          <w:p w14:paraId="3AB61F46" w14:textId="558C007E" w:rsidR="00F06EFC" w:rsidRPr="00E96160" w:rsidRDefault="00F06EFC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(10.00-12.30)</w:t>
            </w:r>
          </w:p>
        </w:tc>
        <w:tc>
          <w:tcPr>
            <w:tcW w:w="1418" w:type="dxa"/>
          </w:tcPr>
          <w:p w14:paraId="77DA91A6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1712899D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4B58B530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BCFE52A" w14:textId="127C731C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6F36F640" w14:textId="1A8A8B22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4D4AA8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  <w:p w14:paraId="3D360CB3" w14:textId="01825160" w:rsidR="009C5E38" w:rsidRPr="00E96160" w:rsidRDefault="009C5E38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</w:tcPr>
          <w:p w14:paraId="5D91FF80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3FD81146" w14:textId="77777777" w:rsidTr="5119DFEC">
        <w:trPr>
          <w:trHeight w:val="920"/>
          <w:jc w:val="center"/>
        </w:trPr>
        <w:tc>
          <w:tcPr>
            <w:tcW w:w="1417" w:type="dxa"/>
          </w:tcPr>
          <w:p w14:paraId="4E0E1ADC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7E002721" w14:textId="7CB53062" w:rsidR="00F545C0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</w:tcPr>
          <w:p w14:paraId="66EA207D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3EED3866" w14:textId="3489FF3C" w:rsidR="00F545C0" w:rsidRPr="00E96160" w:rsidRDefault="483756A9" w:rsidP="483756A9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483756A9">
              <w:rPr>
                <w:rFonts w:ascii="Arial" w:hAnsi="Arial" w:cs="Arial"/>
                <w:b/>
                <w:bCs/>
              </w:rPr>
              <w:t>REMUNERATION COMMITTEE</w:t>
            </w:r>
          </w:p>
        </w:tc>
        <w:tc>
          <w:tcPr>
            <w:tcW w:w="1701" w:type="dxa"/>
          </w:tcPr>
          <w:p w14:paraId="55FD7407" w14:textId="77777777" w:rsidR="00892B1F" w:rsidRPr="00E96160" w:rsidRDefault="00892B1F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2842CFA1" w14:textId="2457A8BC" w:rsidR="00F545C0" w:rsidRPr="00E96160" w:rsidRDefault="008E24FE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14:paraId="2624125B" w14:textId="0C7C7685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9D3A93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  <w:p w14:paraId="2D99647E" w14:textId="4FEADB73" w:rsidR="00767207" w:rsidRPr="00E96160" w:rsidRDefault="00767207" w:rsidP="008E24F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</w:tcPr>
          <w:p w14:paraId="70B0FB87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</w:tcPr>
          <w:p w14:paraId="7E37F571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E5E5BFC" w14:textId="2E86A36A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1FF0236A" w14:textId="7AE5E89F" w:rsidR="00F545C0" w:rsidRPr="00E96160" w:rsidRDefault="008E24FE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D22E17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  <w:p w14:paraId="50AE6E5E" w14:textId="42A2ADE3" w:rsidR="009C5E38" w:rsidRPr="00E96160" w:rsidRDefault="009C5E38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4ECCDD98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245DFB12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</w:tcPr>
          <w:p w14:paraId="447595C4" w14:textId="5023152B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6DFF4AD4" w14:textId="05C578B0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75E6A3EB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2C2B66C8" w14:textId="77777777" w:rsidR="00F545C0" w:rsidRPr="00E96160" w:rsidRDefault="00F545C0" w:rsidP="00DC4C0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01D71906" w14:textId="5D466D1C" w:rsidR="5119DFEC" w:rsidRDefault="5119DFEC" w:rsidP="5119DFE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2CCB028C" w14:textId="78B04057" w:rsidR="00DC4C09" w:rsidRDefault="65530D2C" w:rsidP="00DC4C0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 xml:space="preserve">Tuesday </w:t>
            </w:r>
          </w:p>
          <w:p w14:paraId="221B11E9" w14:textId="1D2C4C69" w:rsidR="65530D2C" w:rsidRDefault="65530D2C" w:rsidP="5119DFE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04</w:t>
            </w:r>
          </w:p>
          <w:p w14:paraId="1812DC9A" w14:textId="22260B0C" w:rsidR="004D4AA8" w:rsidRPr="00E96160" w:rsidRDefault="004D4AA8" w:rsidP="5119DFE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</w:tcPr>
          <w:p w14:paraId="26A5C089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7C5A52D1" w14:textId="77777777" w:rsidTr="5119DFEC">
        <w:trPr>
          <w:trHeight w:val="1150"/>
          <w:jc w:val="center"/>
        </w:trPr>
        <w:tc>
          <w:tcPr>
            <w:tcW w:w="1417" w:type="dxa"/>
          </w:tcPr>
          <w:p w14:paraId="5EF42EB4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5B210D1C" w14:textId="0E293C1F" w:rsidR="00F545C0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00</w:t>
            </w:r>
          </w:p>
        </w:tc>
        <w:tc>
          <w:tcPr>
            <w:tcW w:w="4372" w:type="dxa"/>
          </w:tcPr>
          <w:p w14:paraId="1E00C58A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1EA6F4DC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GOVERNANCE COMMITTEE</w:t>
            </w:r>
          </w:p>
        </w:tc>
        <w:tc>
          <w:tcPr>
            <w:tcW w:w="1701" w:type="dxa"/>
          </w:tcPr>
          <w:p w14:paraId="060C5878" w14:textId="77777777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</w:tcPr>
          <w:p w14:paraId="1821FEC0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618F69E" w14:textId="73D79934" w:rsidR="00F545C0" w:rsidRPr="00E96160" w:rsidRDefault="568DB7F6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16B9FE1E" w14:textId="2F52BF2A" w:rsidR="00F545C0" w:rsidRPr="00E96160" w:rsidRDefault="005B369B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6A1724A2" w:rsidRPr="5119DFEC">
              <w:rPr>
                <w:rFonts w:ascii="Arial" w:hAnsi="Arial" w:cs="Arial"/>
                <w:b/>
                <w:bCs/>
                <w:color w:val="000000" w:themeColor="text1"/>
              </w:rPr>
              <w:t>8</w:t>
            </w:r>
          </w:p>
        </w:tc>
        <w:tc>
          <w:tcPr>
            <w:tcW w:w="1984" w:type="dxa"/>
          </w:tcPr>
          <w:p w14:paraId="78567BE5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28DBE678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17256130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</w:tcPr>
          <w:p w14:paraId="100E2EE1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01C42974" w14:textId="6ED12855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B789255" w14:textId="3E6688EF" w:rsidR="00767207" w:rsidRPr="00E96160" w:rsidRDefault="041B70A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Monday</w:t>
            </w:r>
          </w:p>
          <w:p w14:paraId="0B29294F" w14:textId="273EA89E" w:rsidR="00F545C0" w:rsidRPr="00E96160" w:rsidRDefault="00A4483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1820C877" w:rsidRPr="5119DFEC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418" w:type="dxa"/>
          </w:tcPr>
          <w:p w14:paraId="45227EAF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1F1FD0BF" w14:textId="77777777" w:rsidR="00767207" w:rsidRPr="00E96160" w:rsidRDefault="0076720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FA75EDB" w14:textId="252BDF3C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5762E83F" w14:textId="30E3AC68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4D4AA8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1418" w:type="dxa"/>
          </w:tcPr>
          <w:p w14:paraId="0874AF94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</w:tcPr>
          <w:p w14:paraId="7F806973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F545C0" w:rsidRPr="00BB0F5E" w14:paraId="63C6187F" w14:textId="77777777" w:rsidTr="5119DFEC">
        <w:trPr>
          <w:trHeight w:val="1057"/>
          <w:jc w:val="center"/>
        </w:trPr>
        <w:tc>
          <w:tcPr>
            <w:tcW w:w="1417" w:type="dxa"/>
          </w:tcPr>
          <w:p w14:paraId="6319AE0D" w14:textId="77777777" w:rsidR="00892B1F" w:rsidRDefault="00892B1F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3D2E2A42" w14:textId="09AD9429" w:rsidR="00F545C0" w:rsidRPr="00BB0F5E" w:rsidRDefault="00F545C0" w:rsidP="00892706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6.00</w:t>
            </w:r>
          </w:p>
        </w:tc>
        <w:tc>
          <w:tcPr>
            <w:tcW w:w="4372" w:type="dxa"/>
          </w:tcPr>
          <w:p w14:paraId="2F17E7B1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4320303E" w14:textId="77777777" w:rsidR="00F545C0" w:rsidRPr="00E96160" w:rsidRDefault="00F545C0" w:rsidP="000563CC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ACADEMIC BOARD</w:t>
            </w:r>
          </w:p>
        </w:tc>
        <w:tc>
          <w:tcPr>
            <w:tcW w:w="1701" w:type="dxa"/>
          </w:tcPr>
          <w:p w14:paraId="44E7842E" w14:textId="77777777" w:rsidR="00F545C0" w:rsidRPr="00E96160" w:rsidRDefault="00F545C0" w:rsidP="000563C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</w:tcPr>
          <w:p w14:paraId="00C6A165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</w:tcPr>
          <w:p w14:paraId="7AB77A66" w14:textId="77777777" w:rsidR="00892B1F" w:rsidRPr="00E96160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F2A5A82" w14:textId="437B8FC9" w:rsidR="00F545C0" w:rsidRPr="00E96160" w:rsidRDefault="003337F5" w:rsidP="003337F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  <w:t>0</w:t>
            </w:r>
            <w:r w:rsidR="00D22E17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418" w:type="dxa"/>
          </w:tcPr>
          <w:p w14:paraId="76DF1D9E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790F8A47" w14:textId="77777777" w:rsidR="00892B1F" w:rsidRPr="00E96160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A2DA87A" w14:textId="6BDF8573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68802D62" w14:textId="7CBF02F0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D22E17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</w:tc>
        <w:tc>
          <w:tcPr>
            <w:tcW w:w="1392" w:type="dxa"/>
          </w:tcPr>
          <w:p w14:paraId="1859F387" w14:textId="159F2AC9" w:rsidR="00F545C0" w:rsidRPr="00E96160" w:rsidRDefault="00F545C0" w:rsidP="00AB08D3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14:paraId="728088D4" w14:textId="77777777" w:rsidR="00892B1F" w:rsidRPr="00E96160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BEE6A81" w14:textId="77777777" w:rsidR="00F545C0" w:rsidRPr="00AB08D3" w:rsidRDefault="00D22E1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B08D3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</w:p>
          <w:p w14:paraId="4DE03D3C" w14:textId="1B49D411" w:rsidR="00D22E17" w:rsidRPr="00E96160" w:rsidRDefault="00D22E17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B08D3">
              <w:rPr>
                <w:rFonts w:ascii="Arial" w:hAnsi="Arial" w:cs="Arial"/>
                <w:b/>
                <w:bCs/>
                <w:color w:val="000000" w:themeColor="text1"/>
              </w:rPr>
              <w:t>06</w:t>
            </w:r>
          </w:p>
        </w:tc>
        <w:tc>
          <w:tcPr>
            <w:tcW w:w="1418" w:type="dxa"/>
          </w:tcPr>
          <w:p w14:paraId="2E9A13AB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</w:tcPr>
          <w:p w14:paraId="67F15E09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5F93D593" w14:textId="77777777" w:rsidR="00892B1F" w:rsidRPr="00E96160" w:rsidRDefault="00892B1F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50B8668" w14:textId="480E16F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31B17415" w14:textId="3A413253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4D4AA8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422" w:type="dxa"/>
          </w:tcPr>
          <w:p w14:paraId="7FBF2A48" w14:textId="77777777" w:rsidR="00F545C0" w:rsidRPr="00E96160" w:rsidRDefault="00F545C0" w:rsidP="0076720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7E393D" w:rsidRPr="00BB0F5E" w14:paraId="243AC118" w14:textId="77777777" w:rsidTr="5119DFEC">
        <w:trPr>
          <w:trHeight w:val="1226"/>
          <w:jc w:val="center"/>
        </w:trPr>
        <w:tc>
          <w:tcPr>
            <w:tcW w:w="1417" w:type="dxa"/>
            <w:tcBorders>
              <w:bottom w:val="single" w:sz="4" w:space="0" w:color="auto"/>
            </w:tcBorders>
          </w:tcPr>
          <w:p w14:paraId="3C2D14A9" w14:textId="77777777" w:rsidR="007E393D" w:rsidRDefault="007E393D" w:rsidP="007E393D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221F5E9E" w14:textId="2E26E3BA" w:rsidR="007E393D" w:rsidRPr="00BB0F5E" w:rsidRDefault="008E24FE" w:rsidP="007E393D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:00-15:00</w:t>
            </w:r>
          </w:p>
        </w:tc>
        <w:tc>
          <w:tcPr>
            <w:tcW w:w="4372" w:type="dxa"/>
            <w:tcBorders>
              <w:bottom w:val="single" w:sz="4" w:space="0" w:color="auto"/>
            </w:tcBorders>
          </w:tcPr>
          <w:p w14:paraId="287D9D81" w14:textId="77777777" w:rsidR="007E393D" w:rsidRPr="00E96160" w:rsidRDefault="007E393D" w:rsidP="007E393D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14:paraId="761029FD" w14:textId="77777777" w:rsidR="007E393D" w:rsidRPr="00E96160" w:rsidRDefault="007E393D" w:rsidP="007E393D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HEALTH &amp; SAFETY COMMITTE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860EE96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527BDBA" w14:textId="7468CD7A" w:rsidR="009C5E38" w:rsidRPr="00E96160" w:rsidRDefault="009C5E3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Borders>
              <w:bottom w:val="single" w:sz="4" w:space="0" w:color="auto"/>
            </w:tcBorders>
          </w:tcPr>
          <w:p w14:paraId="37878849" w14:textId="6618DFA9" w:rsidR="5119DFEC" w:rsidRDefault="5119DFEC" w:rsidP="5119DFE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B15FA82" w14:textId="66910E3F" w:rsidR="007E393D" w:rsidRPr="00E96160" w:rsidRDefault="3CC600D8" w:rsidP="5119DFE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40A67B49" w14:textId="5CF81477" w:rsidR="007E393D" w:rsidRPr="00E96160" w:rsidRDefault="3CC600D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04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80818B0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DD47CE1" w14:textId="7BE6B461" w:rsidR="009C5E38" w:rsidRPr="00E96160" w:rsidRDefault="009C5E3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1AF9778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7EA96A8" w14:textId="4F4BAD95" w:rsidR="009C5E38" w:rsidRPr="00E96160" w:rsidRDefault="009C5E3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BC7AA03" w14:textId="534D8FF3" w:rsidR="009C5E38" w:rsidRPr="00E96160" w:rsidRDefault="009C5E3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0F820B7" w14:textId="77777777" w:rsidR="007436C6" w:rsidRPr="00E96160" w:rsidRDefault="007436C6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5D232F8" w14:textId="1A413BAC" w:rsidR="007436C6" w:rsidRPr="00E96160" w:rsidRDefault="007436C6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Borders>
              <w:bottom w:val="single" w:sz="4" w:space="0" w:color="auto"/>
            </w:tcBorders>
          </w:tcPr>
          <w:p w14:paraId="7E5F015F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4BFA33ED" w14:textId="3CCA5350" w:rsidR="007E393D" w:rsidRPr="00E96160" w:rsidRDefault="3CC600D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Wednesday 07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1D05C0F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8A6F126" w14:textId="6198411E" w:rsidR="009C5E38" w:rsidRPr="00E96160" w:rsidRDefault="009C5E3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77E27C8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FF3A541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60546C2" w14:textId="200D2A44" w:rsidR="007E393D" w:rsidRPr="00E96160" w:rsidRDefault="3CC600D8" w:rsidP="5119DFE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5DC8E97D" w14:textId="0BBC913A" w:rsidR="007E393D" w:rsidRPr="00E96160" w:rsidRDefault="3CC600D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5119DFEC">
              <w:rPr>
                <w:rFonts w:ascii="Arial" w:hAnsi="Arial" w:cs="Arial"/>
                <w:b/>
                <w:bCs/>
                <w:color w:val="000000" w:themeColor="text1"/>
              </w:rPr>
              <w:t>08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D7070F0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FB24556" w14:textId="145ACF83" w:rsidR="009F627C" w:rsidRPr="00E96160" w:rsidRDefault="009F627C" w:rsidP="004D4AA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14:paraId="751AE7C7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="007E393D" w:rsidRPr="00BB0F5E" w14:paraId="383F9A1D" w14:textId="77777777" w:rsidTr="5119DFEC">
        <w:trPr>
          <w:trHeight w:val="1150"/>
          <w:jc w:val="center"/>
        </w:trPr>
        <w:tc>
          <w:tcPr>
            <w:tcW w:w="1417" w:type="dxa"/>
            <w:tcBorders>
              <w:bottom w:val="single" w:sz="4" w:space="0" w:color="auto"/>
            </w:tcBorders>
          </w:tcPr>
          <w:p w14:paraId="15D09C37" w14:textId="77777777" w:rsidR="007E393D" w:rsidRDefault="007E393D" w:rsidP="007E393D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14:paraId="6E23EF40" w14:textId="287E7163" w:rsidR="007E393D" w:rsidRPr="00BB0F5E" w:rsidRDefault="007E393D" w:rsidP="007E393D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30-11.30</w:t>
            </w:r>
          </w:p>
        </w:tc>
        <w:tc>
          <w:tcPr>
            <w:tcW w:w="4372" w:type="dxa"/>
            <w:tcBorders>
              <w:bottom w:val="single" w:sz="4" w:space="0" w:color="auto"/>
            </w:tcBorders>
          </w:tcPr>
          <w:p w14:paraId="739E6E59" w14:textId="77777777" w:rsidR="007E393D" w:rsidRPr="00E96160" w:rsidRDefault="007E393D" w:rsidP="007E393D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  <w:p w14:paraId="1FFC2F2A" w14:textId="77777777" w:rsidR="007E393D" w:rsidRPr="00E96160" w:rsidRDefault="007E393D" w:rsidP="007E393D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color w:val="000000" w:themeColor="text1"/>
              </w:rPr>
              <w:t>RISK CHAMPIONS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428F22E" w14:textId="77777777" w:rsidR="007E393D" w:rsidRPr="00E96160" w:rsidRDefault="007E393D" w:rsidP="007E393D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14:paraId="22D5842C" w14:textId="44E1111E" w:rsidR="007E393D" w:rsidRPr="00E96160" w:rsidRDefault="00BA17D7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6C8EA1A6" w14:textId="169EE7A8" w:rsidR="007E393D" w:rsidRPr="00E96160" w:rsidRDefault="009D3A93" w:rsidP="007E393D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  <w:p w14:paraId="743C5CAE" w14:textId="5150F651" w:rsidR="007E393D" w:rsidRPr="00E96160" w:rsidRDefault="007E393D" w:rsidP="007E393D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1444" w:type="dxa"/>
            <w:tcBorders>
              <w:bottom w:val="single" w:sz="4" w:space="0" w:color="auto"/>
            </w:tcBorders>
          </w:tcPr>
          <w:p w14:paraId="792D1F1A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BBB4AC3" w14:textId="6673B389" w:rsidR="007E393D" w:rsidRPr="00E96160" w:rsidRDefault="007E393D" w:rsidP="006F4C5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A1E45AF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906139F" w14:textId="4115F0A6" w:rsidR="008E24FE" w:rsidRPr="00E96160" w:rsidRDefault="00BA17D7" w:rsidP="008E24F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14:paraId="7B2FD701" w14:textId="401649C2" w:rsidR="009C5E38" w:rsidRPr="00E96160" w:rsidRDefault="008E24FE" w:rsidP="008E24F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D22E17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5583C18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550652F0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Borders>
              <w:bottom w:val="single" w:sz="4" w:space="0" w:color="auto"/>
            </w:tcBorders>
          </w:tcPr>
          <w:p w14:paraId="07F90C96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57E2FCB" w14:textId="530F2B32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6EA8A284" w14:textId="33FE6FD3" w:rsidR="007E393D" w:rsidRPr="00E96160" w:rsidRDefault="00D22E17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29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66FA048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4A05A2C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20A196FC" w14:textId="78648DC9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14:paraId="1364CD97" w14:textId="69385B47" w:rsidR="007E393D" w:rsidRPr="00E96160" w:rsidRDefault="004D4AA8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8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D2FCEC2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E1BA518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14:paraId="1599618A" w14:textId="77777777" w:rsidR="007E393D" w:rsidRPr="00E96160" w:rsidRDefault="007E393D" w:rsidP="007E393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14:paraId="75D507C5" w14:textId="77777777" w:rsidR="00AD3F3C" w:rsidRDefault="00AD3F3C">
      <w:r>
        <w:br w:type="page"/>
      </w:r>
    </w:p>
    <w:tbl>
      <w:tblPr>
        <w:tblStyle w:val="TableGrid"/>
        <w:tblW w:w="1190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20" w:firstRow="1" w:lastRow="0" w:firstColumn="0" w:lastColumn="0" w:noHBand="0" w:noVBand="0"/>
      </w:tblPr>
      <w:tblGrid>
        <w:gridCol w:w="4536"/>
        <w:gridCol w:w="2977"/>
        <w:gridCol w:w="4394"/>
      </w:tblGrid>
      <w:tr w:rsidR="00892B1F" w:rsidRPr="00DE6D4F" w14:paraId="55690F92" w14:textId="4DF96FC3" w:rsidTr="00892B1F">
        <w:trPr>
          <w:trHeight w:val="236"/>
        </w:trPr>
        <w:tc>
          <w:tcPr>
            <w:tcW w:w="4536" w:type="dxa"/>
          </w:tcPr>
          <w:p w14:paraId="57AB21EC" w14:textId="77777777" w:rsidR="00892B1F" w:rsidRPr="005B369B" w:rsidRDefault="00892B1F" w:rsidP="002731FE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5B369B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lastRenderedPageBreak/>
              <w:t xml:space="preserve">University Terms </w:t>
            </w:r>
          </w:p>
        </w:tc>
        <w:tc>
          <w:tcPr>
            <w:tcW w:w="2977" w:type="dxa"/>
          </w:tcPr>
          <w:p w14:paraId="5B414E6C" w14:textId="77777777" w:rsidR="00892B1F" w:rsidRPr="00760E89" w:rsidRDefault="00892B1F" w:rsidP="002731FE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760E89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>Bank Holidays</w:t>
            </w:r>
          </w:p>
        </w:tc>
        <w:tc>
          <w:tcPr>
            <w:tcW w:w="4394" w:type="dxa"/>
          </w:tcPr>
          <w:p w14:paraId="75416AC5" w14:textId="77777777" w:rsidR="00892B1F" w:rsidRPr="002731FE" w:rsidRDefault="00892B1F" w:rsidP="002731FE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="00892B1F" w:rsidRPr="00DE6D4F" w14:paraId="389C9399" w14:textId="69AA0D16" w:rsidTr="00892B1F">
        <w:trPr>
          <w:trHeight w:val="252"/>
        </w:trPr>
        <w:tc>
          <w:tcPr>
            <w:tcW w:w="4536" w:type="dxa"/>
          </w:tcPr>
          <w:p w14:paraId="3A873093" w14:textId="3BFC2F46" w:rsidR="00892B1F" w:rsidRPr="00096B94" w:rsidRDefault="005B369B" w:rsidP="002731FE">
            <w:pPr>
              <w:tabs>
                <w:tab w:val="left" w:pos="5040"/>
                <w:tab w:val="left" w:pos="10080"/>
              </w:tabs>
              <w:rPr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>Not yet released</w:t>
            </w:r>
          </w:p>
        </w:tc>
        <w:tc>
          <w:tcPr>
            <w:tcW w:w="2977" w:type="dxa"/>
          </w:tcPr>
          <w:p w14:paraId="6F5F5DC0" w14:textId="4972A94F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Christmas 20</w:t>
            </w:r>
            <w:r w:rsidR="005B369B">
              <w:rPr>
                <w:rFonts w:ascii="Arial" w:hAnsi="Arial" w:cs="Arial"/>
              </w:rPr>
              <w:t>2</w:t>
            </w:r>
            <w:r w:rsidR="004D4AA8">
              <w:rPr>
                <w:rFonts w:ascii="Arial" w:hAnsi="Arial" w:cs="Arial"/>
              </w:rPr>
              <w:t>3</w:t>
            </w:r>
            <w:r w:rsidRPr="00096B94">
              <w:rPr>
                <w:rFonts w:ascii="Arial" w:hAnsi="Arial" w:cs="Arial"/>
              </w:rPr>
              <w:t xml:space="preserve">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14:paraId="3BC4F935" w14:textId="371500DB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4D4AA8">
              <w:rPr>
                <w:rFonts w:ascii="Arial" w:hAnsi="Arial" w:cs="Arial"/>
              </w:rPr>
              <w:t>5</w:t>
            </w:r>
            <w:r w:rsidR="006A7144">
              <w:rPr>
                <w:rFonts w:ascii="Arial" w:hAnsi="Arial" w:cs="Arial"/>
              </w:rPr>
              <w:t xml:space="preserve"> &amp; 2</w:t>
            </w:r>
            <w:r w:rsidR="004D4AA8">
              <w:rPr>
                <w:rFonts w:ascii="Arial" w:hAnsi="Arial" w:cs="Arial"/>
              </w:rPr>
              <w:t>6</w:t>
            </w:r>
            <w:r>
              <w:rPr>
                <w:rFonts w:ascii="Arial" w:hAnsi="Arial" w:cs="Arial"/>
              </w:rPr>
              <w:t xml:space="preserve"> December 202</w:t>
            </w:r>
            <w:r w:rsidR="004D4AA8">
              <w:rPr>
                <w:rFonts w:ascii="Arial" w:hAnsi="Arial" w:cs="Arial"/>
              </w:rPr>
              <w:t>3</w:t>
            </w:r>
          </w:p>
        </w:tc>
      </w:tr>
      <w:tr w:rsidR="00892B1F" w:rsidRPr="00DE6D4F" w14:paraId="3EC87CD4" w14:textId="0E993588" w:rsidTr="00892B1F">
        <w:trPr>
          <w:trHeight w:val="236"/>
        </w:trPr>
        <w:tc>
          <w:tcPr>
            <w:tcW w:w="4536" w:type="dxa"/>
          </w:tcPr>
          <w:p w14:paraId="69D7305E" w14:textId="54AE6A91" w:rsidR="00892B1F" w:rsidRPr="00096B94" w:rsidRDefault="00892B1F" w:rsidP="00CC1A99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Cs/>
              </w:rPr>
            </w:pPr>
          </w:p>
        </w:tc>
        <w:tc>
          <w:tcPr>
            <w:tcW w:w="2977" w:type="dxa"/>
          </w:tcPr>
          <w:p w14:paraId="7F67738A" w14:textId="49455847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New Year 202</w:t>
            </w:r>
            <w:r w:rsidR="004D4AA8">
              <w:rPr>
                <w:rFonts w:ascii="Arial" w:hAnsi="Arial" w:cs="Arial"/>
              </w:rPr>
              <w:t>4</w:t>
            </w:r>
            <w:r w:rsidRPr="00096B94">
              <w:rPr>
                <w:rFonts w:ascii="Arial" w:hAnsi="Arial" w:cs="Arial"/>
              </w:rPr>
              <w:t xml:space="preserve">                          </w:t>
            </w:r>
          </w:p>
        </w:tc>
        <w:tc>
          <w:tcPr>
            <w:tcW w:w="4394" w:type="dxa"/>
          </w:tcPr>
          <w:p w14:paraId="26A75CA1" w14:textId="6A461738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0</w:t>
            </w:r>
            <w:r w:rsidR="004D4AA8">
              <w:rPr>
                <w:rFonts w:ascii="Arial" w:hAnsi="Arial" w:cs="Arial"/>
              </w:rPr>
              <w:t xml:space="preserve">1 </w:t>
            </w:r>
            <w:r w:rsidRPr="00096B94">
              <w:rPr>
                <w:rFonts w:ascii="Arial" w:hAnsi="Arial" w:cs="Arial"/>
              </w:rPr>
              <w:t>January 20</w:t>
            </w:r>
            <w:r w:rsidR="006A7144">
              <w:rPr>
                <w:rFonts w:ascii="Arial" w:hAnsi="Arial" w:cs="Arial"/>
              </w:rPr>
              <w:t>2</w:t>
            </w:r>
            <w:r w:rsidR="004D4AA8">
              <w:rPr>
                <w:rFonts w:ascii="Arial" w:hAnsi="Arial" w:cs="Arial"/>
              </w:rPr>
              <w:t>4</w:t>
            </w:r>
          </w:p>
        </w:tc>
      </w:tr>
      <w:tr w:rsidR="00892B1F" w:rsidRPr="00DE6D4F" w14:paraId="21BA7473" w14:textId="7D994521" w:rsidTr="00892B1F">
        <w:trPr>
          <w:trHeight w:val="252"/>
        </w:trPr>
        <w:tc>
          <w:tcPr>
            <w:tcW w:w="4536" w:type="dxa"/>
          </w:tcPr>
          <w:p w14:paraId="2C69A90F" w14:textId="423B2A39" w:rsidR="00892B1F" w:rsidRPr="00096B94" w:rsidRDefault="00892B1F" w:rsidP="00DE6D4F">
            <w:pPr>
              <w:tabs>
                <w:tab w:val="left" w:pos="5040"/>
                <w:tab w:val="left" w:pos="10080"/>
              </w:tabs>
              <w:rPr>
                <w:bCs/>
              </w:rPr>
            </w:pPr>
          </w:p>
        </w:tc>
        <w:tc>
          <w:tcPr>
            <w:tcW w:w="2977" w:type="dxa"/>
          </w:tcPr>
          <w:p w14:paraId="6C876855" w14:textId="46FB1078" w:rsidR="00892B1F" w:rsidRPr="00096B94" w:rsidRDefault="00892B1F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ster 202</w:t>
            </w:r>
            <w:r w:rsidR="004D4AA8">
              <w:rPr>
                <w:rFonts w:ascii="Arial" w:hAnsi="Arial" w:cs="Arial"/>
              </w:rPr>
              <w:t>4</w:t>
            </w:r>
            <w:r w:rsidRPr="00096B94">
              <w:rPr>
                <w:rFonts w:ascii="Arial" w:hAnsi="Arial" w:cs="Arial"/>
              </w:rPr>
              <w:t xml:space="preserve"> 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14:paraId="7BFE0F7A" w14:textId="5FF54ABF" w:rsidR="00892B1F" w:rsidRPr="00096B94" w:rsidRDefault="004D4AA8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 March – 1 April 2024</w:t>
            </w:r>
          </w:p>
        </w:tc>
      </w:tr>
      <w:tr w:rsidR="00892B1F" w:rsidRPr="00DE6D4F" w14:paraId="753219E2" w14:textId="5CA4AB56" w:rsidTr="00892B1F">
        <w:trPr>
          <w:trHeight w:val="252"/>
        </w:trPr>
        <w:tc>
          <w:tcPr>
            <w:tcW w:w="4536" w:type="dxa"/>
          </w:tcPr>
          <w:p w14:paraId="09122517" w14:textId="77777777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977" w:type="dxa"/>
          </w:tcPr>
          <w:p w14:paraId="18259782" w14:textId="08E1665F" w:rsidR="00892B1F" w:rsidRPr="00096B94" w:rsidRDefault="00892B1F" w:rsidP="0090329E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May Bank Holiday 202</w:t>
            </w:r>
            <w:r w:rsidR="004D4AA8">
              <w:rPr>
                <w:rFonts w:ascii="Arial" w:hAnsi="Arial" w:cs="Arial"/>
              </w:rPr>
              <w:t>4</w:t>
            </w:r>
            <w:r w:rsidRPr="00096B94">
              <w:rPr>
                <w:rFonts w:ascii="Arial" w:hAnsi="Arial" w:cs="Arial"/>
              </w:rPr>
              <w:t xml:space="preserve">          </w:t>
            </w:r>
          </w:p>
        </w:tc>
        <w:tc>
          <w:tcPr>
            <w:tcW w:w="4394" w:type="dxa"/>
          </w:tcPr>
          <w:p w14:paraId="344DF15D" w14:textId="18B3FEEC" w:rsidR="00892B1F" w:rsidRPr="00096B94" w:rsidRDefault="00892B1F" w:rsidP="0090329E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0</w:t>
            </w:r>
            <w:r w:rsidR="00303A6B">
              <w:rPr>
                <w:rFonts w:ascii="Arial" w:hAnsi="Arial" w:cs="Arial"/>
              </w:rPr>
              <w:t xml:space="preserve">6 </w:t>
            </w:r>
            <w:r w:rsidRPr="00096B94">
              <w:rPr>
                <w:rFonts w:ascii="Arial" w:hAnsi="Arial" w:cs="Arial"/>
              </w:rPr>
              <w:t>May 202</w:t>
            </w:r>
            <w:r w:rsidR="00303A6B">
              <w:rPr>
                <w:rFonts w:ascii="Arial" w:hAnsi="Arial" w:cs="Arial"/>
              </w:rPr>
              <w:t>4</w:t>
            </w:r>
          </w:p>
        </w:tc>
      </w:tr>
      <w:tr w:rsidR="00892B1F" w:rsidRPr="00DE6D4F" w14:paraId="6F8177A7" w14:textId="2D313E93" w:rsidTr="00892B1F">
        <w:trPr>
          <w:trHeight w:val="236"/>
        </w:trPr>
        <w:tc>
          <w:tcPr>
            <w:tcW w:w="4536" w:type="dxa"/>
          </w:tcPr>
          <w:p w14:paraId="1E17F421" w14:textId="77777777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17FD67BD" w14:textId="6F7D3BEA" w:rsidR="00892B1F" w:rsidRPr="00096B94" w:rsidRDefault="00892B1F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Spring Bank Holiday 202</w:t>
            </w:r>
            <w:r w:rsidR="004D4AA8">
              <w:rPr>
                <w:rFonts w:ascii="Arial" w:hAnsi="Arial" w:cs="Arial"/>
              </w:rPr>
              <w:t>4</w:t>
            </w:r>
            <w:r w:rsidRPr="00096B94">
              <w:rPr>
                <w:rFonts w:ascii="Arial" w:hAnsi="Arial" w:cs="Arial"/>
              </w:rPr>
              <w:t xml:space="preserve">         </w:t>
            </w:r>
          </w:p>
        </w:tc>
        <w:tc>
          <w:tcPr>
            <w:tcW w:w="4394" w:type="dxa"/>
          </w:tcPr>
          <w:p w14:paraId="553A534F" w14:textId="2A098AE2" w:rsidR="00892B1F" w:rsidRPr="00096B94" w:rsidRDefault="00303A6B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  <w:r w:rsidR="00892B1F" w:rsidRPr="00096B94">
              <w:rPr>
                <w:rFonts w:ascii="Arial" w:hAnsi="Arial" w:cs="Arial"/>
              </w:rPr>
              <w:t xml:space="preserve"> May 202</w:t>
            </w:r>
            <w:r>
              <w:rPr>
                <w:rFonts w:ascii="Arial" w:hAnsi="Arial" w:cs="Arial"/>
              </w:rPr>
              <w:t>4</w:t>
            </w:r>
          </w:p>
        </w:tc>
      </w:tr>
      <w:tr w:rsidR="00892B1F" w:rsidRPr="00DE6D4F" w14:paraId="26E2EACC" w14:textId="399AE999" w:rsidTr="00892B1F">
        <w:trPr>
          <w:trHeight w:val="397"/>
        </w:trPr>
        <w:tc>
          <w:tcPr>
            <w:tcW w:w="4536" w:type="dxa"/>
          </w:tcPr>
          <w:p w14:paraId="54D83222" w14:textId="77777777" w:rsidR="00892B1F" w:rsidRPr="00096B94" w:rsidRDefault="00892B1F" w:rsidP="008B4F44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050834EC" w14:textId="3C94831D" w:rsidR="00892B1F" w:rsidRPr="00096B94" w:rsidRDefault="00892B1F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 xml:space="preserve">August Bank Holiday  </w:t>
            </w:r>
            <w:r w:rsidR="004D4AA8">
              <w:rPr>
                <w:rFonts w:ascii="Arial" w:hAnsi="Arial" w:cs="Arial"/>
              </w:rPr>
              <w:t>2024</w:t>
            </w:r>
            <w:r w:rsidRPr="00096B94">
              <w:rPr>
                <w:rFonts w:ascii="Arial" w:hAnsi="Arial" w:cs="Arial"/>
              </w:rPr>
              <w:t xml:space="preserve">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14:paraId="07005BA4" w14:textId="1426B469" w:rsidR="00892B1F" w:rsidRPr="00096B94" w:rsidRDefault="00892B1F" w:rsidP="00561702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303A6B">
              <w:rPr>
                <w:rFonts w:ascii="Arial" w:hAnsi="Arial" w:cs="Arial"/>
              </w:rPr>
              <w:t>6</w:t>
            </w:r>
            <w:r w:rsidRPr="00096B94">
              <w:rPr>
                <w:rFonts w:ascii="Arial" w:hAnsi="Arial" w:cs="Arial"/>
              </w:rPr>
              <w:t xml:space="preserve"> August 202</w:t>
            </w:r>
            <w:r w:rsidR="00303A6B">
              <w:rPr>
                <w:rFonts w:ascii="Arial" w:hAnsi="Arial" w:cs="Arial"/>
              </w:rPr>
              <w:t>4</w:t>
            </w:r>
          </w:p>
        </w:tc>
      </w:tr>
    </w:tbl>
    <w:p w14:paraId="6A565C43" w14:textId="77777777" w:rsidR="001A7C1D" w:rsidRPr="00A02E07" w:rsidRDefault="001A7C1D" w:rsidP="00264E7B">
      <w:pPr>
        <w:tabs>
          <w:tab w:val="left" w:pos="5040"/>
          <w:tab w:val="left" w:pos="10080"/>
          <w:tab w:val="left" w:pos="11700"/>
          <w:tab w:val="left" w:pos="12240"/>
        </w:tabs>
      </w:pPr>
    </w:p>
    <w:sectPr w:rsidR="001A7C1D" w:rsidRPr="00A02E07" w:rsidSect="00D95B7E">
      <w:pgSz w:w="23814" w:h="16839" w:orient="landscape" w:code="8"/>
      <w:pgMar w:top="680" w:right="0" w:bottom="567" w:left="680" w:header="431" w:footer="431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70FF0" w14:textId="77777777" w:rsidR="005B3FFA" w:rsidRDefault="005B3FFA">
      <w:r>
        <w:separator/>
      </w:r>
    </w:p>
  </w:endnote>
  <w:endnote w:type="continuationSeparator" w:id="0">
    <w:p w14:paraId="12913F56" w14:textId="77777777" w:rsidR="005B3FFA" w:rsidRDefault="005B3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9EEAB" w14:textId="77777777" w:rsidR="005B3FFA" w:rsidRDefault="005B3FFA">
      <w:r>
        <w:separator/>
      </w:r>
    </w:p>
  </w:footnote>
  <w:footnote w:type="continuationSeparator" w:id="0">
    <w:p w14:paraId="20E00695" w14:textId="77777777" w:rsidR="005B3FFA" w:rsidRDefault="005B3F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B4C90"/>
    <w:multiLevelType w:val="hybridMultilevel"/>
    <w:tmpl w:val="CE505EDC"/>
    <w:lvl w:ilvl="0" w:tplc="949CCB32">
      <w:numFmt w:val="bullet"/>
      <w:lvlText w:val=""/>
      <w:lvlJc w:val="left"/>
      <w:pPr>
        <w:tabs>
          <w:tab w:val="num" w:pos="780"/>
        </w:tabs>
        <w:ind w:left="780" w:hanging="42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16198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DSyMDKxMDY3MDJW0lEKTi0uzszPAykwqgUABvSQpCwAAAA="/>
  </w:docVars>
  <w:rsids>
    <w:rsidRoot w:val="000C461C"/>
    <w:rsid w:val="00001043"/>
    <w:rsid w:val="00010945"/>
    <w:rsid w:val="000201B4"/>
    <w:rsid w:val="000221BE"/>
    <w:rsid w:val="00033915"/>
    <w:rsid w:val="00033E6F"/>
    <w:rsid w:val="000351F9"/>
    <w:rsid w:val="000563CC"/>
    <w:rsid w:val="000571BA"/>
    <w:rsid w:val="00063E29"/>
    <w:rsid w:val="00071A0E"/>
    <w:rsid w:val="00071FCF"/>
    <w:rsid w:val="000753C2"/>
    <w:rsid w:val="000777C7"/>
    <w:rsid w:val="000814EB"/>
    <w:rsid w:val="000826D0"/>
    <w:rsid w:val="000868EA"/>
    <w:rsid w:val="000934FF"/>
    <w:rsid w:val="0009408B"/>
    <w:rsid w:val="00096B94"/>
    <w:rsid w:val="00097626"/>
    <w:rsid w:val="000A30FA"/>
    <w:rsid w:val="000A6296"/>
    <w:rsid w:val="000A7D96"/>
    <w:rsid w:val="000B5812"/>
    <w:rsid w:val="000B7686"/>
    <w:rsid w:val="000C3B33"/>
    <w:rsid w:val="000C461C"/>
    <w:rsid w:val="000D0491"/>
    <w:rsid w:val="000D3EFE"/>
    <w:rsid w:val="000E10AC"/>
    <w:rsid w:val="000E194B"/>
    <w:rsid w:val="000E59DA"/>
    <w:rsid w:val="000E6698"/>
    <w:rsid w:val="000E6DC1"/>
    <w:rsid w:val="000F61C3"/>
    <w:rsid w:val="00105B51"/>
    <w:rsid w:val="00107C58"/>
    <w:rsid w:val="00113DB0"/>
    <w:rsid w:val="00122BC7"/>
    <w:rsid w:val="00123E33"/>
    <w:rsid w:val="00133290"/>
    <w:rsid w:val="00140C29"/>
    <w:rsid w:val="00143698"/>
    <w:rsid w:val="001468B6"/>
    <w:rsid w:val="00150E6C"/>
    <w:rsid w:val="00151948"/>
    <w:rsid w:val="0015367C"/>
    <w:rsid w:val="00157884"/>
    <w:rsid w:val="00161CF1"/>
    <w:rsid w:val="00163658"/>
    <w:rsid w:val="001757E1"/>
    <w:rsid w:val="001761BF"/>
    <w:rsid w:val="00176AA2"/>
    <w:rsid w:val="00177D50"/>
    <w:rsid w:val="00190ABD"/>
    <w:rsid w:val="00190C60"/>
    <w:rsid w:val="00192148"/>
    <w:rsid w:val="00193F39"/>
    <w:rsid w:val="001A2D0E"/>
    <w:rsid w:val="001A7C1D"/>
    <w:rsid w:val="001B532D"/>
    <w:rsid w:val="001C13E6"/>
    <w:rsid w:val="001C60FC"/>
    <w:rsid w:val="001D22C8"/>
    <w:rsid w:val="001F1308"/>
    <w:rsid w:val="001F3FAC"/>
    <w:rsid w:val="001F7CEC"/>
    <w:rsid w:val="002047B9"/>
    <w:rsid w:val="00204933"/>
    <w:rsid w:val="00211EF7"/>
    <w:rsid w:val="00214EDF"/>
    <w:rsid w:val="00215305"/>
    <w:rsid w:val="00222515"/>
    <w:rsid w:val="00225FAC"/>
    <w:rsid w:val="00233D04"/>
    <w:rsid w:val="00235D50"/>
    <w:rsid w:val="002449C9"/>
    <w:rsid w:val="002460CD"/>
    <w:rsid w:val="00246348"/>
    <w:rsid w:val="00247271"/>
    <w:rsid w:val="0025207A"/>
    <w:rsid w:val="002533B7"/>
    <w:rsid w:val="00255923"/>
    <w:rsid w:val="00264E7B"/>
    <w:rsid w:val="00265077"/>
    <w:rsid w:val="00266E7C"/>
    <w:rsid w:val="00270B81"/>
    <w:rsid w:val="002731FE"/>
    <w:rsid w:val="00273D3E"/>
    <w:rsid w:val="002754C3"/>
    <w:rsid w:val="0027552A"/>
    <w:rsid w:val="00275EFC"/>
    <w:rsid w:val="0028241E"/>
    <w:rsid w:val="00282F5E"/>
    <w:rsid w:val="00287142"/>
    <w:rsid w:val="002928B2"/>
    <w:rsid w:val="00292B00"/>
    <w:rsid w:val="002942DB"/>
    <w:rsid w:val="002967CC"/>
    <w:rsid w:val="002A032B"/>
    <w:rsid w:val="002A3276"/>
    <w:rsid w:val="002A3828"/>
    <w:rsid w:val="002A6B17"/>
    <w:rsid w:val="002A7F36"/>
    <w:rsid w:val="002B220D"/>
    <w:rsid w:val="002B251D"/>
    <w:rsid w:val="002C0E68"/>
    <w:rsid w:val="002C1737"/>
    <w:rsid w:val="002C7E33"/>
    <w:rsid w:val="002C7FD3"/>
    <w:rsid w:val="002D3A19"/>
    <w:rsid w:val="002D47D0"/>
    <w:rsid w:val="002D4E09"/>
    <w:rsid w:val="002D6294"/>
    <w:rsid w:val="002F47C4"/>
    <w:rsid w:val="00303A6B"/>
    <w:rsid w:val="003159F6"/>
    <w:rsid w:val="00316370"/>
    <w:rsid w:val="00324BEB"/>
    <w:rsid w:val="003254E1"/>
    <w:rsid w:val="0032622A"/>
    <w:rsid w:val="00330452"/>
    <w:rsid w:val="003316A7"/>
    <w:rsid w:val="00333381"/>
    <w:rsid w:val="003337F5"/>
    <w:rsid w:val="00335904"/>
    <w:rsid w:val="00340733"/>
    <w:rsid w:val="003517FC"/>
    <w:rsid w:val="00351894"/>
    <w:rsid w:val="003523D4"/>
    <w:rsid w:val="00355E6E"/>
    <w:rsid w:val="00356BD7"/>
    <w:rsid w:val="0036000A"/>
    <w:rsid w:val="00361AB6"/>
    <w:rsid w:val="00362478"/>
    <w:rsid w:val="003654D0"/>
    <w:rsid w:val="00365FD2"/>
    <w:rsid w:val="003759DE"/>
    <w:rsid w:val="00376914"/>
    <w:rsid w:val="00382959"/>
    <w:rsid w:val="0039107F"/>
    <w:rsid w:val="00396379"/>
    <w:rsid w:val="003A6084"/>
    <w:rsid w:val="003A6D2B"/>
    <w:rsid w:val="003A7236"/>
    <w:rsid w:val="003A763D"/>
    <w:rsid w:val="003A79D5"/>
    <w:rsid w:val="003B44E0"/>
    <w:rsid w:val="003B4833"/>
    <w:rsid w:val="003C0D86"/>
    <w:rsid w:val="003C3768"/>
    <w:rsid w:val="003C53E8"/>
    <w:rsid w:val="003D2E46"/>
    <w:rsid w:val="003E290B"/>
    <w:rsid w:val="003E7CAA"/>
    <w:rsid w:val="003F40D7"/>
    <w:rsid w:val="003F5B48"/>
    <w:rsid w:val="004007A0"/>
    <w:rsid w:val="00405D8D"/>
    <w:rsid w:val="00405F03"/>
    <w:rsid w:val="004109B0"/>
    <w:rsid w:val="00412B46"/>
    <w:rsid w:val="00412B5C"/>
    <w:rsid w:val="00413F6F"/>
    <w:rsid w:val="004169F8"/>
    <w:rsid w:val="00423E62"/>
    <w:rsid w:val="004260C7"/>
    <w:rsid w:val="004366D6"/>
    <w:rsid w:val="004404F9"/>
    <w:rsid w:val="00444EB9"/>
    <w:rsid w:val="0044520E"/>
    <w:rsid w:val="004529A9"/>
    <w:rsid w:val="004579F0"/>
    <w:rsid w:val="004830CC"/>
    <w:rsid w:val="0048451E"/>
    <w:rsid w:val="004855D2"/>
    <w:rsid w:val="00491467"/>
    <w:rsid w:val="0049206A"/>
    <w:rsid w:val="00494748"/>
    <w:rsid w:val="004A327A"/>
    <w:rsid w:val="004A4CC2"/>
    <w:rsid w:val="004A5870"/>
    <w:rsid w:val="004B4033"/>
    <w:rsid w:val="004B6A60"/>
    <w:rsid w:val="004C3CA1"/>
    <w:rsid w:val="004D0571"/>
    <w:rsid w:val="004D0903"/>
    <w:rsid w:val="004D0964"/>
    <w:rsid w:val="004D49BD"/>
    <w:rsid w:val="004D4AA8"/>
    <w:rsid w:val="004D74A7"/>
    <w:rsid w:val="004E269E"/>
    <w:rsid w:val="004E2A95"/>
    <w:rsid w:val="004E3DA3"/>
    <w:rsid w:val="004E5D2B"/>
    <w:rsid w:val="004F170E"/>
    <w:rsid w:val="004F1BF8"/>
    <w:rsid w:val="004F44A7"/>
    <w:rsid w:val="0050402F"/>
    <w:rsid w:val="0050598B"/>
    <w:rsid w:val="00512F61"/>
    <w:rsid w:val="0051515F"/>
    <w:rsid w:val="005157BB"/>
    <w:rsid w:val="00515B14"/>
    <w:rsid w:val="005206AE"/>
    <w:rsid w:val="0052245A"/>
    <w:rsid w:val="00524C4B"/>
    <w:rsid w:val="00535D05"/>
    <w:rsid w:val="00540AB7"/>
    <w:rsid w:val="00540F18"/>
    <w:rsid w:val="005511EB"/>
    <w:rsid w:val="005557BA"/>
    <w:rsid w:val="00556696"/>
    <w:rsid w:val="00561702"/>
    <w:rsid w:val="0056569A"/>
    <w:rsid w:val="005674FD"/>
    <w:rsid w:val="005675AA"/>
    <w:rsid w:val="00575A93"/>
    <w:rsid w:val="00584A23"/>
    <w:rsid w:val="00592512"/>
    <w:rsid w:val="0059468E"/>
    <w:rsid w:val="00596A36"/>
    <w:rsid w:val="005A03BC"/>
    <w:rsid w:val="005B16A3"/>
    <w:rsid w:val="005B369B"/>
    <w:rsid w:val="005B3FFA"/>
    <w:rsid w:val="005C108A"/>
    <w:rsid w:val="005D63E7"/>
    <w:rsid w:val="005D6691"/>
    <w:rsid w:val="005E1093"/>
    <w:rsid w:val="005E113D"/>
    <w:rsid w:val="005E55D2"/>
    <w:rsid w:val="005F310C"/>
    <w:rsid w:val="005F451E"/>
    <w:rsid w:val="005F46D2"/>
    <w:rsid w:val="005F6639"/>
    <w:rsid w:val="00624BF6"/>
    <w:rsid w:val="00625C6F"/>
    <w:rsid w:val="00626336"/>
    <w:rsid w:val="0062651F"/>
    <w:rsid w:val="00631C9D"/>
    <w:rsid w:val="006345D3"/>
    <w:rsid w:val="00643F8E"/>
    <w:rsid w:val="00644C62"/>
    <w:rsid w:val="00645FA8"/>
    <w:rsid w:val="0064760F"/>
    <w:rsid w:val="00650C72"/>
    <w:rsid w:val="006530F2"/>
    <w:rsid w:val="00663750"/>
    <w:rsid w:val="006652DA"/>
    <w:rsid w:val="0066647D"/>
    <w:rsid w:val="00671E46"/>
    <w:rsid w:val="00673D76"/>
    <w:rsid w:val="00673DCA"/>
    <w:rsid w:val="0067771F"/>
    <w:rsid w:val="00684094"/>
    <w:rsid w:val="006946FA"/>
    <w:rsid w:val="0069506E"/>
    <w:rsid w:val="006951A6"/>
    <w:rsid w:val="006A26D8"/>
    <w:rsid w:val="006A4063"/>
    <w:rsid w:val="006A6B34"/>
    <w:rsid w:val="006A7144"/>
    <w:rsid w:val="006A7CA9"/>
    <w:rsid w:val="006C07E5"/>
    <w:rsid w:val="006C083A"/>
    <w:rsid w:val="006C0C43"/>
    <w:rsid w:val="006C16F0"/>
    <w:rsid w:val="006C1D0B"/>
    <w:rsid w:val="006C46A2"/>
    <w:rsid w:val="006C47C3"/>
    <w:rsid w:val="006D0571"/>
    <w:rsid w:val="006D2AD7"/>
    <w:rsid w:val="006D37DA"/>
    <w:rsid w:val="006D5CD1"/>
    <w:rsid w:val="006D7794"/>
    <w:rsid w:val="006E269A"/>
    <w:rsid w:val="006E4898"/>
    <w:rsid w:val="006F1783"/>
    <w:rsid w:val="006F4C57"/>
    <w:rsid w:val="006F6B13"/>
    <w:rsid w:val="007104B1"/>
    <w:rsid w:val="00713231"/>
    <w:rsid w:val="00715713"/>
    <w:rsid w:val="00715AB5"/>
    <w:rsid w:val="00716FE8"/>
    <w:rsid w:val="007209C2"/>
    <w:rsid w:val="00724D80"/>
    <w:rsid w:val="00725A57"/>
    <w:rsid w:val="00730491"/>
    <w:rsid w:val="00740452"/>
    <w:rsid w:val="007433BF"/>
    <w:rsid w:val="007436C6"/>
    <w:rsid w:val="007449B3"/>
    <w:rsid w:val="00760E89"/>
    <w:rsid w:val="00764B25"/>
    <w:rsid w:val="00767207"/>
    <w:rsid w:val="00773DE2"/>
    <w:rsid w:val="007758F0"/>
    <w:rsid w:val="00777438"/>
    <w:rsid w:val="00790BA0"/>
    <w:rsid w:val="0079276E"/>
    <w:rsid w:val="00796673"/>
    <w:rsid w:val="007A0E4C"/>
    <w:rsid w:val="007A1BFC"/>
    <w:rsid w:val="007A365C"/>
    <w:rsid w:val="007A4B85"/>
    <w:rsid w:val="007A78D0"/>
    <w:rsid w:val="007B1E09"/>
    <w:rsid w:val="007B2731"/>
    <w:rsid w:val="007B2BEC"/>
    <w:rsid w:val="007B67D8"/>
    <w:rsid w:val="007C7F8B"/>
    <w:rsid w:val="007D4081"/>
    <w:rsid w:val="007D4674"/>
    <w:rsid w:val="007D5A72"/>
    <w:rsid w:val="007D7206"/>
    <w:rsid w:val="007E0A9D"/>
    <w:rsid w:val="007E393D"/>
    <w:rsid w:val="007F0152"/>
    <w:rsid w:val="00804203"/>
    <w:rsid w:val="008053BA"/>
    <w:rsid w:val="00807451"/>
    <w:rsid w:val="00810A23"/>
    <w:rsid w:val="00821978"/>
    <w:rsid w:val="008226D8"/>
    <w:rsid w:val="008236F8"/>
    <w:rsid w:val="00830115"/>
    <w:rsid w:val="00833D8C"/>
    <w:rsid w:val="00837532"/>
    <w:rsid w:val="00847536"/>
    <w:rsid w:val="0085528F"/>
    <w:rsid w:val="00856A01"/>
    <w:rsid w:val="0086619E"/>
    <w:rsid w:val="00872182"/>
    <w:rsid w:val="008744B6"/>
    <w:rsid w:val="008766D8"/>
    <w:rsid w:val="00891252"/>
    <w:rsid w:val="00892706"/>
    <w:rsid w:val="00892B1F"/>
    <w:rsid w:val="00894D35"/>
    <w:rsid w:val="008A13FA"/>
    <w:rsid w:val="008A2F8D"/>
    <w:rsid w:val="008A419F"/>
    <w:rsid w:val="008A60B7"/>
    <w:rsid w:val="008B1050"/>
    <w:rsid w:val="008B4F44"/>
    <w:rsid w:val="008B602A"/>
    <w:rsid w:val="008C600B"/>
    <w:rsid w:val="008D18FA"/>
    <w:rsid w:val="008D2289"/>
    <w:rsid w:val="008E24FE"/>
    <w:rsid w:val="008E3196"/>
    <w:rsid w:val="008E62A9"/>
    <w:rsid w:val="008F0A81"/>
    <w:rsid w:val="008F1F12"/>
    <w:rsid w:val="008F3DEA"/>
    <w:rsid w:val="008F41FD"/>
    <w:rsid w:val="0090040D"/>
    <w:rsid w:val="00901972"/>
    <w:rsid w:val="00901D58"/>
    <w:rsid w:val="0090329E"/>
    <w:rsid w:val="009055EA"/>
    <w:rsid w:val="009165C0"/>
    <w:rsid w:val="00917C75"/>
    <w:rsid w:val="009200F2"/>
    <w:rsid w:val="00924008"/>
    <w:rsid w:val="00934C51"/>
    <w:rsid w:val="0093593E"/>
    <w:rsid w:val="0094797F"/>
    <w:rsid w:val="00953183"/>
    <w:rsid w:val="00954FB6"/>
    <w:rsid w:val="009561DC"/>
    <w:rsid w:val="00961B2C"/>
    <w:rsid w:val="00965E58"/>
    <w:rsid w:val="00966051"/>
    <w:rsid w:val="00971308"/>
    <w:rsid w:val="00973BF7"/>
    <w:rsid w:val="00980672"/>
    <w:rsid w:val="00980FD0"/>
    <w:rsid w:val="00982562"/>
    <w:rsid w:val="00984242"/>
    <w:rsid w:val="00984E62"/>
    <w:rsid w:val="009A1FD7"/>
    <w:rsid w:val="009A36DE"/>
    <w:rsid w:val="009B2648"/>
    <w:rsid w:val="009C16DD"/>
    <w:rsid w:val="009C5928"/>
    <w:rsid w:val="009C5E38"/>
    <w:rsid w:val="009C70B5"/>
    <w:rsid w:val="009D082F"/>
    <w:rsid w:val="009D3A93"/>
    <w:rsid w:val="009D5DD6"/>
    <w:rsid w:val="009E1419"/>
    <w:rsid w:val="009E2311"/>
    <w:rsid w:val="009E4420"/>
    <w:rsid w:val="009E6526"/>
    <w:rsid w:val="009E69CA"/>
    <w:rsid w:val="009F21F8"/>
    <w:rsid w:val="009F627C"/>
    <w:rsid w:val="00A01003"/>
    <w:rsid w:val="00A04FDD"/>
    <w:rsid w:val="00A050E4"/>
    <w:rsid w:val="00A05635"/>
    <w:rsid w:val="00A05877"/>
    <w:rsid w:val="00A07B2D"/>
    <w:rsid w:val="00A10BD6"/>
    <w:rsid w:val="00A20065"/>
    <w:rsid w:val="00A238FA"/>
    <w:rsid w:val="00A23A46"/>
    <w:rsid w:val="00A264FC"/>
    <w:rsid w:val="00A42441"/>
    <w:rsid w:val="00A43078"/>
    <w:rsid w:val="00A43A32"/>
    <w:rsid w:val="00A4483F"/>
    <w:rsid w:val="00A508F4"/>
    <w:rsid w:val="00A50FE4"/>
    <w:rsid w:val="00A531B1"/>
    <w:rsid w:val="00A54471"/>
    <w:rsid w:val="00A57C3A"/>
    <w:rsid w:val="00A615A6"/>
    <w:rsid w:val="00A61ABF"/>
    <w:rsid w:val="00A64E05"/>
    <w:rsid w:val="00A66EF5"/>
    <w:rsid w:val="00A77C9D"/>
    <w:rsid w:val="00A80B25"/>
    <w:rsid w:val="00A8200B"/>
    <w:rsid w:val="00A86ECD"/>
    <w:rsid w:val="00A9084D"/>
    <w:rsid w:val="00A90EB6"/>
    <w:rsid w:val="00A915BD"/>
    <w:rsid w:val="00AA0901"/>
    <w:rsid w:val="00AA0E9D"/>
    <w:rsid w:val="00AB08D3"/>
    <w:rsid w:val="00AB53CE"/>
    <w:rsid w:val="00AB5F6C"/>
    <w:rsid w:val="00AB7F56"/>
    <w:rsid w:val="00AD379B"/>
    <w:rsid w:val="00AD3F3C"/>
    <w:rsid w:val="00AD6436"/>
    <w:rsid w:val="00AE11CC"/>
    <w:rsid w:val="00AE3231"/>
    <w:rsid w:val="00AF136D"/>
    <w:rsid w:val="00B02984"/>
    <w:rsid w:val="00B037C6"/>
    <w:rsid w:val="00B11ECC"/>
    <w:rsid w:val="00B13B23"/>
    <w:rsid w:val="00B144C4"/>
    <w:rsid w:val="00B2234D"/>
    <w:rsid w:val="00B238FB"/>
    <w:rsid w:val="00B26F3F"/>
    <w:rsid w:val="00B3622A"/>
    <w:rsid w:val="00B421C2"/>
    <w:rsid w:val="00B43B08"/>
    <w:rsid w:val="00B47738"/>
    <w:rsid w:val="00B4789C"/>
    <w:rsid w:val="00B61C09"/>
    <w:rsid w:val="00B65080"/>
    <w:rsid w:val="00B67845"/>
    <w:rsid w:val="00B71CD6"/>
    <w:rsid w:val="00B727D9"/>
    <w:rsid w:val="00B74D4F"/>
    <w:rsid w:val="00B823AB"/>
    <w:rsid w:val="00B93F38"/>
    <w:rsid w:val="00B9422B"/>
    <w:rsid w:val="00B947C5"/>
    <w:rsid w:val="00BA031C"/>
    <w:rsid w:val="00BA17D7"/>
    <w:rsid w:val="00BC1D26"/>
    <w:rsid w:val="00BD1FEF"/>
    <w:rsid w:val="00BD20BC"/>
    <w:rsid w:val="00BD4657"/>
    <w:rsid w:val="00BD7B56"/>
    <w:rsid w:val="00BE16FD"/>
    <w:rsid w:val="00BE1A46"/>
    <w:rsid w:val="00BE325E"/>
    <w:rsid w:val="00BF11A1"/>
    <w:rsid w:val="00BF770F"/>
    <w:rsid w:val="00C01A25"/>
    <w:rsid w:val="00C04423"/>
    <w:rsid w:val="00C243B9"/>
    <w:rsid w:val="00C450BF"/>
    <w:rsid w:val="00C47463"/>
    <w:rsid w:val="00C54E08"/>
    <w:rsid w:val="00C62939"/>
    <w:rsid w:val="00C6367A"/>
    <w:rsid w:val="00C7184C"/>
    <w:rsid w:val="00C7546F"/>
    <w:rsid w:val="00C76EBF"/>
    <w:rsid w:val="00C84282"/>
    <w:rsid w:val="00C85CD0"/>
    <w:rsid w:val="00C93424"/>
    <w:rsid w:val="00C95BC8"/>
    <w:rsid w:val="00CA0FC8"/>
    <w:rsid w:val="00CA2E32"/>
    <w:rsid w:val="00CA3B23"/>
    <w:rsid w:val="00CA6169"/>
    <w:rsid w:val="00CB33CF"/>
    <w:rsid w:val="00CB3BA3"/>
    <w:rsid w:val="00CC1199"/>
    <w:rsid w:val="00CC1A99"/>
    <w:rsid w:val="00CC4368"/>
    <w:rsid w:val="00CC5CFB"/>
    <w:rsid w:val="00CD421F"/>
    <w:rsid w:val="00CD723D"/>
    <w:rsid w:val="00CD770B"/>
    <w:rsid w:val="00CE27C3"/>
    <w:rsid w:val="00CE44E7"/>
    <w:rsid w:val="00CE539A"/>
    <w:rsid w:val="00CF7C32"/>
    <w:rsid w:val="00D00A23"/>
    <w:rsid w:val="00D033DF"/>
    <w:rsid w:val="00D066F3"/>
    <w:rsid w:val="00D165F1"/>
    <w:rsid w:val="00D209EA"/>
    <w:rsid w:val="00D22E17"/>
    <w:rsid w:val="00D24EF2"/>
    <w:rsid w:val="00D26559"/>
    <w:rsid w:val="00D26E3F"/>
    <w:rsid w:val="00D27C73"/>
    <w:rsid w:val="00D34BD4"/>
    <w:rsid w:val="00D40922"/>
    <w:rsid w:val="00D41B14"/>
    <w:rsid w:val="00D45744"/>
    <w:rsid w:val="00D4787D"/>
    <w:rsid w:val="00D628F0"/>
    <w:rsid w:val="00D639EF"/>
    <w:rsid w:val="00D66B2C"/>
    <w:rsid w:val="00D719D0"/>
    <w:rsid w:val="00D76A42"/>
    <w:rsid w:val="00D84EC3"/>
    <w:rsid w:val="00D952AE"/>
    <w:rsid w:val="00D95B7E"/>
    <w:rsid w:val="00DA6132"/>
    <w:rsid w:val="00DA641C"/>
    <w:rsid w:val="00DB21DB"/>
    <w:rsid w:val="00DB62E4"/>
    <w:rsid w:val="00DC4C09"/>
    <w:rsid w:val="00DC6B29"/>
    <w:rsid w:val="00DD179C"/>
    <w:rsid w:val="00DD3A96"/>
    <w:rsid w:val="00DD7378"/>
    <w:rsid w:val="00DE30FB"/>
    <w:rsid w:val="00DE4AB3"/>
    <w:rsid w:val="00DE5FCC"/>
    <w:rsid w:val="00DE6D45"/>
    <w:rsid w:val="00DE6D4F"/>
    <w:rsid w:val="00DF4909"/>
    <w:rsid w:val="00E05B2F"/>
    <w:rsid w:val="00E1322C"/>
    <w:rsid w:val="00E15D5A"/>
    <w:rsid w:val="00E171FC"/>
    <w:rsid w:val="00E2366A"/>
    <w:rsid w:val="00E25881"/>
    <w:rsid w:val="00E279DE"/>
    <w:rsid w:val="00E27C4B"/>
    <w:rsid w:val="00E34A3C"/>
    <w:rsid w:val="00E53D8B"/>
    <w:rsid w:val="00E60AF2"/>
    <w:rsid w:val="00E60C1D"/>
    <w:rsid w:val="00E62ED0"/>
    <w:rsid w:val="00E669AF"/>
    <w:rsid w:val="00E67B4F"/>
    <w:rsid w:val="00E71924"/>
    <w:rsid w:val="00E719EA"/>
    <w:rsid w:val="00E71E29"/>
    <w:rsid w:val="00E770AB"/>
    <w:rsid w:val="00E778CC"/>
    <w:rsid w:val="00E77AE2"/>
    <w:rsid w:val="00E83656"/>
    <w:rsid w:val="00E90099"/>
    <w:rsid w:val="00E94430"/>
    <w:rsid w:val="00E944D5"/>
    <w:rsid w:val="00E96160"/>
    <w:rsid w:val="00E9664F"/>
    <w:rsid w:val="00EA0043"/>
    <w:rsid w:val="00EA0DF5"/>
    <w:rsid w:val="00EA43F6"/>
    <w:rsid w:val="00EA63C0"/>
    <w:rsid w:val="00EB10D2"/>
    <w:rsid w:val="00EB1828"/>
    <w:rsid w:val="00EB4A7C"/>
    <w:rsid w:val="00EB7B85"/>
    <w:rsid w:val="00EC4314"/>
    <w:rsid w:val="00EC50D0"/>
    <w:rsid w:val="00EC53B4"/>
    <w:rsid w:val="00EC5F49"/>
    <w:rsid w:val="00EC6A31"/>
    <w:rsid w:val="00ED0239"/>
    <w:rsid w:val="00ED7527"/>
    <w:rsid w:val="00EE068F"/>
    <w:rsid w:val="00EE14A1"/>
    <w:rsid w:val="00EE27CD"/>
    <w:rsid w:val="00EE654F"/>
    <w:rsid w:val="00EE71D8"/>
    <w:rsid w:val="00EF2788"/>
    <w:rsid w:val="00F013EE"/>
    <w:rsid w:val="00F01996"/>
    <w:rsid w:val="00F01C07"/>
    <w:rsid w:val="00F02598"/>
    <w:rsid w:val="00F033CB"/>
    <w:rsid w:val="00F0378E"/>
    <w:rsid w:val="00F054C5"/>
    <w:rsid w:val="00F06EFC"/>
    <w:rsid w:val="00F0701E"/>
    <w:rsid w:val="00F24CBD"/>
    <w:rsid w:val="00F300F9"/>
    <w:rsid w:val="00F302E3"/>
    <w:rsid w:val="00F31267"/>
    <w:rsid w:val="00F351EA"/>
    <w:rsid w:val="00F35388"/>
    <w:rsid w:val="00F3693B"/>
    <w:rsid w:val="00F47DB0"/>
    <w:rsid w:val="00F53223"/>
    <w:rsid w:val="00F53E50"/>
    <w:rsid w:val="00F545C0"/>
    <w:rsid w:val="00F54897"/>
    <w:rsid w:val="00F659DD"/>
    <w:rsid w:val="00F750F0"/>
    <w:rsid w:val="00F82844"/>
    <w:rsid w:val="00F8510A"/>
    <w:rsid w:val="00F90B4B"/>
    <w:rsid w:val="00F93868"/>
    <w:rsid w:val="00F94F64"/>
    <w:rsid w:val="00F97BDA"/>
    <w:rsid w:val="00FA5B8D"/>
    <w:rsid w:val="00FB0C55"/>
    <w:rsid w:val="00FB0DB3"/>
    <w:rsid w:val="00FB0DDD"/>
    <w:rsid w:val="00FB7E0C"/>
    <w:rsid w:val="00FD0899"/>
    <w:rsid w:val="00FD30B1"/>
    <w:rsid w:val="00FD62EE"/>
    <w:rsid w:val="00FE0018"/>
    <w:rsid w:val="00FE0BAB"/>
    <w:rsid w:val="00FE4FA4"/>
    <w:rsid w:val="00FE6318"/>
    <w:rsid w:val="00FF3064"/>
    <w:rsid w:val="041B70A0"/>
    <w:rsid w:val="055A5CF4"/>
    <w:rsid w:val="1820C877"/>
    <w:rsid w:val="2D593F90"/>
    <w:rsid w:val="3CC600D8"/>
    <w:rsid w:val="47FEF3DF"/>
    <w:rsid w:val="483756A9"/>
    <w:rsid w:val="5119DFEC"/>
    <w:rsid w:val="568DB7F6"/>
    <w:rsid w:val="579BD632"/>
    <w:rsid w:val="65530D2C"/>
    <w:rsid w:val="6A1724A2"/>
    <w:rsid w:val="75DE3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CE91F5"/>
  <w15:chartTrackingRefBased/>
  <w15:docId w15:val="{52DC90FA-14E1-45AA-8E05-C9EAEBA74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2731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sz w:val="18"/>
    </w:rPr>
  </w:style>
  <w:style w:type="paragraph" w:styleId="BodyText">
    <w:name w:val="Body Text"/>
    <w:basedOn w:val="Normal"/>
    <w:pPr>
      <w:ind w:right="-108"/>
    </w:pPr>
    <w:rPr>
      <w:sz w:val="1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NoSpacing">
    <w:name w:val="No Spacing"/>
    <w:uiPriority w:val="1"/>
    <w:qFormat/>
    <w:rsid w:val="00BD4657"/>
    <w:rPr>
      <w:lang w:eastAsia="en-GB"/>
    </w:rPr>
  </w:style>
  <w:style w:type="character" w:customStyle="1" w:styleId="Heading1Char">
    <w:name w:val="Heading 1 Char"/>
    <w:basedOn w:val="DefaultParagraphFont"/>
    <w:link w:val="Heading1"/>
    <w:rsid w:val="002731F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84a01b-aede-4370-8fa9-b7a959cab531" xsi:nil="true"/>
    <lcf76f155ced4ddcb4097134ff3c332f xmlns="c19d9144-cbe3-4b5d-a710-46ada0e8ff4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57A6B9722DE4484E0FABA265746B5" ma:contentTypeVersion="13" ma:contentTypeDescription="Create a new document." ma:contentTypeScope="" ma:versionID="3bd46a478a736eda678b23df7c2d3857">
  <xsd:schema xmlns:xsd="http://www.w3.org/2001/XMLSchema" xmlns:xs="http://www.w3.org/2001/XMLSchema" xmlns:p="http://schemas.microsoft.com/office/2006/metadata/properties" xmlns:ns2="c19d9144-cbe3-4b5d-a710-46ada0e8ff40" xmlns:ns3="6c84a01b-aede-4370-8fa9-b7a959cab531" targetNamespace="http://schemas.microsoft.com/office/2006/metadata/properties" ma:root="true" ma:fieldsID="35e5c988cd6c8c64ce5ca1d17e0bce6e" ns2:_="" ns3:_="">
    <xsd:import namespace="c19d9144-cbe3-4b5d-a710-46ada0e8ff40"/>
    <xsd:import namespace="6c84a01b-aede-4370-8fa9-b7a959cab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d9144-cbe3-4b5d-a710-46ada0e8f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157f23b-4936-4da1-b1a0-d7d41e84ed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4a01b-aede-4370-8fa9-b7a959cab53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d5f746a-b317-4b8d-86ff-3e7e21de8a6a}" ma:internalName="TaxCatchAll" ma:showField="CatchAllData" ma:web="6c84a01b-aede-4370-8fa9-b7a959cab5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FDFCC7-F331-4CF5-9044-967D3E4A650B}">
  <ds:schemaRefs>
    <ds:schemaRef ds:uri="http://schemas.microsoft.com/office/2006/metadata/properties"/>
    <ds:schemaRef ds:uri="http://schemas.microsoft.com/office/infopath/2007/PartnerControls"/>
    <ds:schemaRef ds:uri="6c84a01b-aede-4370-8fa9-b7a959cab531"/>
    <ds:schemaRef ds:uri="c19d9144-cbe3-4b5d-a710-46ada0e8ff40"/>
  </ds:schemaRefs>
</ds:datastoreItem>
</file>

<file path=customXml/itemProps2.xml><?xml version="1.0" encoding="utf-8"?>
<ds:datastoreItem xmlns:ds="http://schemas.openxmlformats.org/officeDocument/2006/customXml" ds:itemID="{43BC7D02-4092-4C13-BE61-A54E6CB10A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0601E7-4043-401A-AFBC-C82190B33A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76F331-AE7D-45CC-B784-1C64F12C1C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9d9144-cbe3-4b5d-a710-46ada0e8ff40"/>
    <ds:schemaRef ds:uri="6c84a01b-aede-4370-8fa9-b7a959cab5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1</Words>
  <Characters>1374</Characters>
  <Application>Microsoft Office Word</Application>
  <DocSecurity>0</DocSecurity>
  <Lines>11</Lines>
  <Paragraphs>3</Paragraphs>
  <ScaleCrop>false</ScaleCrop>
  <Company>Hertfordshire County Council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U Programme of Meetings</dc:title>
  <dc:subject/>
  <dc:creator>Nicola Cahill</dc:creator>
  <cp:keywords/>
  <cp:lastModifiedBy>Balgisa Ahmed</cp:lastModifiedBy>
  <cp:revision>3</cp:revision>
  <cp:lastPrinted>2019-12-11T12:30:00Z</cp:lastPrinted>
  <dcterms:created xsi:type="dcterms:W3CDTF">2023-10-18T13:33:00Z</dcterms:created>
  <dcterms:modified xsi:type="dcterms:W3CDTF">2023-10-1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57A6B9722DE4484E0FABA265746B5</vt:lpwstr>
  </property>
  <property fmtid="{D5CDD505-2E9C-101B-9397-08002B2CF9AE}" pid="3" name="MediaServiceImageTags">
    <vt:lpwstr/>
  </property>
</Properties>
</file>